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9BDB0" w14:textId="7ECD1F97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</w:t>
      </w:r>
      <w:r w:rsidR="00F21800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2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Building 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05417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ASP.NET Core Web API with OData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u1"/>
      </w:pPr>
      <w:r>
        <w:t xml:space="preserve">1. </w:t>
      </w:r>
      <w:r w:rsidR="00A52870" w:rsidRPr="00F51B7F">
        <w:t>Introduction</w:t>
      </w:r>
    </w:p>
    <w:p w14:paraId="60A6C2E0" w14:textId="55C2D954" w:rsidR="00A52870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proofErr w:type="spellStart"/>
      <w:r w:rsidR="00F21800">
        <w:rPr>
          <w:rFonts w:cs="Times New Roman"/>
          <w:b/>
          <w:bCs/>
          <w:szCs w:val="24"/>
        </w:rPr>
        <w:t>Cosmetics</w:t>
      </w:r>
      <w:r w:rsidR="00873CE5" w:rsidRPr="00903143">
        <w:rPr>
          <w:rFonts w:cs="Times New Roman"/>
          <w:b/>
          <w:bCs/>
          <w:szCs w:val="24"/>
        </w:rPr>
        <w:t>Store</w:t>
      </w:r>
      <w:proofErr w:type="spellEnd"/>
      <w:r w:rsidRPr="00903143">
        <w:rPr>
          <w:rFonts w:cs="Times New Roman"/>
          <w:szCs w:val="24"/>
        </w:rPr>
        <w:t xml:space="preserve">. Your manager has asked you to develop a </w:t>
      </w:r>
      <w:r w:rsidR="00BE760C">
        <w:rPr>
          <w:rFonts w:cs="Times New Roman"/>
          <w:szCs w:val="24"/>
        </w:rPr>
        <w:t>Web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 application </w:t>
      </w:r>
      <w:proofErr w:type="gramStart"/>
      <w:r w:rsidRPr="00903143">
        <w:rPr>
          <w:rFonts w:cs="Times New Roman"/>
          <w:szCs w:val="24"/>
        </w:rPr>
        <w:t>has to</w:t>
      </w:r>
      <w:proofErr w:type="gramEnd"/>
      <w:r w:rsidRPr="00903143">
        <w:rPr>
          <w:rFonts w:cs="Times New Roman"/>
          <w:szCs w:val="24"/>
        </w:rPr>
        <w:t xml:space="preserve">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and removing </w:t>
      </w:r>
      <w:proofErr w:type="gramStart"/>
      <w:r w:rsidRPr="00903143">
        <w:rPr>
          <w:rFonts w:cs="Times New Roman"/>
          <w:szCs w:val="24"/>
        </w:rPr>
        <w:t>products—a</w:t>
      </w:r>
      <w:proofErr w:type="gramEnd"/>
      <w:r w:rsidRPr="00903143">
        <w:rPr>
          <w:rFonts w:cs="Times New Roman"/>
          <w:szCs w:val="24"/>
        </w:rPr>
        <w:t xml:space="preserve"> standardized </w:t>
      </w:r>
      <w:proofErr w:type="gramStart"/>
      <w:r w:rsidRPr="00903143">
        <w:rPr>
          <w:rFonts w:cs="Times New Roman"/>
          <w:szCs w:val="24"/>
        </w:rPr>
        <w:t>usage action</w:t>
      </w:r>
      <w:proofErr w:type="gramEnd"/>
      <w:r w:rsidRPr="00903143">
        <w:rPr>
          <w:rFonts w:cs="Times New Roman"/>
          <w:szCs w:val="24"/>
        </w:rPr>
        <w:t xml:space="preserve"> verbs better known as Create, Read, Update, Delete (CRUD).</w:t>
      </w:r>
      <w:r w:rsidR="008A011F">
        <w:rPr>
          <w:rFonts w:cs="Times New Roman"/>
          <w:szCs w:val="24"/>
        </w:rPr>
        <w:t xml:space="preserve"> </w:t>
      </w:r>
    </w:p>
    <w:p w14:paraId="20910DB6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Cosmetic Name: The name of the cosmetic product.</w:t>
      </w:r>
    </w:p>
    <w:p w14:paraId="77C7C672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Ingredients: List of ingredients used in the cosmetic product.</w:t>
      </w:r>
    </w:p>
    <w:p w14:paraId="4615009F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Skin Type: Suitable skin types (e.g., oily, dry, sensitive, combination).</w:t>
      </w:r>
    </w:p>
    <w:p w14:paraId="2EC59B52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Size: Size or volume of the product (e.g., 30ml, 15g).</w:t>
      </w:r>
    </w:p>
    <w:p w14:paraId="6DE45E2C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Price: Retail price of the product.</w:t>
      </w:r>
    </w:p>
    <w:p w14:paraId="416FEA54" w14:textId="7DF43567" w:rsidR="00F41FC7" w:rsidRPr="00F24D08" w:rsidRDefault="008A011F" w:rsidP="00F24D08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proofErr w:type="spellStart"/>
      <w:r w:rsidRPr="008A011F">
        <w:rPr>
          <w:rFonts w:cs="Times New Roman"/>
          <w:szCs w:val="24"/>
        </w:rPr>
        <w:t>ExpirationDate</w:t>
      </w:r>
      <w:proofErr w:type="spellEnd"/>
      <w:r w:rsidRPr="008A011F">
        <w:rPr>
          <w:rFonts w:cs="Times New Roman"/>
          <w:szCs w:val="24"/>
        </w:rPr>
        <w:t>: Shelf life or expiration date.</w:t>
      </w:r>
    </w:p>
    <w:p w14:paraId="77859955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i/>
          <w:szCs w:val="24"/>
        </w:rPr>
      </w:pPr>
      <w:r w:rsidRPr="008A011F">
        <w:rPr>
          <w:rFonts w:cs="Times New Roman"/>
          <w:i/>
          <w:szCs w:val="24"/>
        </w:rPr>
        <w:t>Category Name: The name of the category (e.g., skincare, makeup, haircare).</w:t>
      </w:r>
    </w:p>
    <w:p w14:paraId="5B58492A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Subcategories: Specific types within the main category (e.g., under makeup: foundation, lipstick, eyeshadow).</w:t>
      </w:r>
    </w:p>
    <w:p w14:paraId="64FBB0B0" w14:textId="77777777" w:rsidR="008A011F" w:rsidRPr="008A011F" w:rsidRDefault="008A011F" w:rsidP="008A011F">
      <w:pPr>
        <w:pStyle w:val="oancuaDanhsac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Usage Purpose: Intended use or function (e.g., moisturizing, coverage, enhancing).</w:t>
      </w:r>
    </w:p>
    <w:p w14:paraId="59476950" w14:textId="26B64760" w:rsidR="008A011F" w:rsidRPr="008A011F" w:rsidRDefault="008A011F" w:rsidP="008A011F">
      <w:pPr>
        <w:pStyle w:val="oancuaDanhsach"/>
        <w:numPr>
          <w:ilvl w:val="0"/>
          <w:numId w:val="18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A011F">
        <w:rPr>
          <w:rFonts w:cs="Times New Roman"/>
          <w:szCs w:val="24"/>
        </w:rPr>
        <w:t>Formulation Type: How the product is formulated (e.g., liquid, cream, powder, gel).</w:t>
      </w:r>
    </w:p>
    <w:p w14:paraId="6538EC26" w14:textId="4A2A46DE" w:rsidR="004E7444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</w:t>
      </w:r>
      <w:r w:rsidR="00BE760C">
        <w:rPr>
          <w:rFonts w:cs="Times New Roman"/>
          <w:szCs w:val="24"/>
        </w:rPr>
        <w:t>Razor Pages</w:t>
      </w:r>
      <w:r w:rsidR="003935B8">
        <w:rPr>
          <w:rFonts w:cs="Times New Roman"/>
          <w:szCs w:val="24"/>
        </w:rPr>
        <w:t>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29AE30CC" w14:textId="34FABC3C" w:rsidR="00F24D08" w:rsidRDefault="00F24D08" w:rsidP="00F24D08">
      <w:pPr>
        <w:spacing w:after="0" w:line="360" w:lineRule="auto"/>
        <w:jc w:val="both"/>
        <w:rPr>
          <w:szCs w:val="24"/>
        </w:rPr>
      </w:pPr>
      <w:r>
        <w:rPr>
          <w:szCs w:val="24"/>
        </w:rPr>
        <w:t xml:space="preserve">Authentication/Authorization - Note that: </w:t>
      </w:r>
      <w:r>
        <w:rPr>
          <w:i/>
          <w:szCs w:val="24"/>
        </w:rPr>
        <w:t>Role: Administrator=1</w:t>
      </w:r>
      <w:r w:rsidRPr="007509EB">
        <w:rPr>
          <w:i/>
          <w:szCs w:val="24"/>
        </w:rPr>
        <w:t xml:space="preserve">; </w:t>
      </w:r>
      <w:r>
        <w:rPr>
          <w:i/>
          <w:szCs w:val="24"/>
        </w:rPr>
        <w:t>Manager</w:t>
      </w:r>
      <w:r w:rsidRPr="007509EB">
        <w:rPr>
          <w:i/>
          <w:szCs w:val="24"/>
        </w:rPr>
        <w:t xml:space="preserve"> = </w:t>
      </w:r>
      <w:r>
        <w:rPr>
          <w:i/>
          <w:szCs w:val="24"/>
        </w:rPr>
        <w:t>2</w:t>
      </w:r>
      <w:r w:rsidRPr="007509EB">
        <w:rPr>
          <w:i/>
          <w:szCs w:val="24"/>
        </w:rPr>
        <w:t xml:space="preserve">; </w:t>
      </w:r>
      <w:r>
        <w:rPr>
          <w:i/>
          <w:szCs w:val="24"/>
        </w:rPr>
        <w:t>Staff=3;</w:t>
      </w:r>
      <w:r w:rsidRPr="00D249E6">
        <w:rPr>
          <w:i/>
          <w:szCs w:val="24"/>
        </w:rPr>
        <w:t xml:space="preserve"> </w:t>
      </w:r>
      <w:r>
        <w:rPr>
          <w:i/>
          <w:szCs w:val="24"/>
        </w:rPr>
        <w:t>Member</w:t>
      </w:r>
      <w:r w:rsidRPr="007509EB">
        <w:rPr>
          <w:i/>
          <w:szCs w:val="24"/>
        </w:rPr>
        <w:t xml:space="preserve">= </w:t>
      </w:r>
      <w:r>
        <w:rPr>
          <w:i/>
          <w:szCs w:val="24"/>
        </w:rPr>
        <w:t xml:space="preserve">4. </w:t>
      </w:r>
    </w:p>
    <w:p w14:paraId="68C842E7" w14:textId="77777777" w:rsidR="00F24D08" w:rsidRPr="00F24D08" w:rsidRDefault="00F24D08" w:rsidP="00F24D0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 xml:space="preserve">Administrator role will have a permission to all actions (CRUD and search). </w:t>
      </w:r>
    </w:p>
    <w:p w14:paraId="65BB7AF9" w14:textId="77777777" w:rsidR="00F24D08" w:rsidRPr="00F24D08" w:rsidRDefault="00F24D08" w:rsidP="00F24D0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>Staff or Member role will have only permission to search information.</w:t>
      </w:r>
    </w:p>
    <w:p w14:paraId="6469813D" w14:textId="77777777" w:rsidR="00F24D08" w:rsidRPr="00F24D08" w:rsidRDefault="00F24D08" w:rsidP="00F24D0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>Other roles do not have any permissions.</w:t>
      </w:r>
    </w:p>
    <w:p w14:paraId="52ED9FBE" w14:textId="77777777" w:rsidR="00F24D08" w:rsidRPr="00903143" w:rsidRDefault="00F24D08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0B320B6E" w14:textId="43DAF9CF" w:rsidR="0005128C" w:rsidRPr="00F51B7F" w:rsidRDefault="00474402" w:rsidP="00F51B7F">
      <w:pPr>
        <w:pStyle w:val="u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1937E890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Pr="002747BC">
        <w:rPr>
          <w:rFonts w:cs="Times New Roman"/>
          <w:b/>
          <w:szCs w:val="24"/>
        </w:rPr>
        <w:t xml:space="preserve">ASP.NET Core Web </w:t>
      </w:r>
      <w:r w:rsidR="00F41FC7">
        <w:rPr>
          <w:rFonts w:cs="Times New Roman"/>
          <w:b/>
          <w:szCs w:val="24"/>
        </w:rPr>
        <w:t>API with OData</w:t>
      </w:r>
      <w:r w:rsidRPr="00903143">
        <w:rPr>
          <w:rFonts w:cs="Times New Roman"/>
          <w:szCs w:val="24"/>
        </w:rPr>
        <w:t xml:space="preserve"> and Class Library (.</w:t>
      </w:r>
      <w:proofErr w:type="spellStart"/>
      <w:r w:rsidRPr="00903143">
        <w:rPr>
          <w:rFonts w:cs="Times New Roman"/>
          <w:szCs w:val="24"/>
        </w:rPr>
        <w:t>dll</w:t>
      </w:r>
      <w:proofErr w:type="spellEnd"/>
      <w:r w:rsidRPr="00903143">
        <w:rPr>
          <w:rFonts w:cs="Times New Roman"/>
          <w:szCs w:val="24"/>
        </w:rPr>
        <w:t>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4D650AE3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</w:t>
      </w:r>
      <w:r w:rsidR="00F41FC7">
        <w:rPr>
          <w:rFonts w:cs="Times New Roman"/>
          <w:szCs w:val="24"/>
        </w:rPr>
        <w:t xml:space="preserve"> </w:t>
      </w:r>
      <w:proofErr w:type="spellStart"/>
      <w:r w:rsidR="00F41FC7">
        <w:rPr>
          <w:rFonts w:cs="Times New Roman"/>
          <w:szCs w:val="24"/>
        </w:rPr>
        <w:t>CosmeticsDB</w:t>
      </w:r>
      <w:proofErr w:type="spellEnd"/>
      <w:r w:rsidRPr="00903143">
        <w:rPr>
          <w:rFonts w:cs="Times New Roman"/>
          <w:szCs w:val="24"/>
        </w:rPr>
        <w:t xml:space="preserve"> that has a </w:t>
      </w:r>
      <w:proofErr w:type="spellStart"/>
      <w:r w:rsidR="00F41FC7">
        <w:rPr>
          <w:rFonts w:cs="Times New Roman"/>
          <w:szCs w:val="24"/>
        </w:rPr>
        <w:t>CosmeticInformation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F41FC7">
        <w:rPr>
          <w:rFonts w:cs="Times New Roman"/>
          <w:szCs w:val="24"/>
        </w:rPr>
        <w:t>Cosmetic</w:t>
      </w:r>
      <w:r>
        <w:rPr>
          <w:rFonts w:cs="Times New Roman"/>
          <w:szCs w:val="24"/>
        </w:rPr>
        <w:t>Category</w:t>
      </w:r>
      <w:proofErr w:type="spellEnd"/>
      <w:r>
        <w:rPr>
          <w:rFonts w:cs="Times New Roman"/>
          <w:szCs w:val="24"/>
        </w:rPr>
        <w:t xml:space="preserve">, </w:t>
      </w:r>
      <w:proofErr w:type="spellStart"/>
      <w:r w:rsidR="00F41FC7">
        <w:rPr>
          <w:rFonts w:cs="Times New Roman"/>
          <w:szCs w:val="24"/>
        </w:rPr>
        <w:t>System</w:t>
      </w:r>
      <w:r>
        <w:rPr>
          <w:rFonts w:cs="Times New Roman"/>
          <w:szCs w:val="24"/>
        </w:rPr>
        <w:t>Account</w:t>
      </w:r>
      <w:proofErr w:type="spellEnd"/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253B80A8" w14:textId="743BC0CA" w:rsidR="005E2C61" w:rsidRPr="00903143" w:rsidRDefault="005E2C61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Work with Realtime Communication Web application</w:t>
      </w:r>
    </w:p>
    <w:p w14:paraId="2E834441" w14:textId="4C096D2C" w:rsidR="003935B8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u1"/>
        <w:rPr>
          <w:noProof/>
        </w:rPr>
      </w:pPr>
      <w:r w:rsidRPr="00903143">
        <w:br w:type="page"/>
      </w:r>
    </w:p>
    <w:p w14:paraId="24BBE128" w14:textId="2DCD41A6" w:rsidR="004B2FEF" w:rsidRPr="00903143" w:rsidRDefault="004B2FEF" w:rsidP="004B2FEF">
      <w:pPr>
        <w:pStyle w:val="u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proofErr w:type="spellStart"/>
      <w:r w:rsidR="003A152A">
        <w:t>CosmeticsDB</w:t>
      </w:r>
      <w:proofErr w:type="spellEnd"/>
      <w:r>
        <w:t>)</w:t>
      </w:r>
    </w:p>
    <w:p w14:paraId="56B9760D" w14:textId="3EAB353A" w:rsidR="004B2FEF" w:rsidRDefault="00F41FC7" w:rsidP="00F41FC7">
      <w:pPr>
        <w:jc w:val="center"/>
        <w:rPr>
          <w:noProof/>
        </w:rPr>
      </w:pPr>
      <w:r w:rsidRPr="00AB0604">
        <w:rPr>
          <w:b/>
          <w:noProof/>
          <w:szCs w:val="24"/>
        </w:rPr>
        <w:drawing>
          <wp:inline distT="0" distB="0" distL="0" distR="0" wp14:anchorId="7DF2446A" wp14:editId="1FACAE66">
            <wp:extent cx="4711700" cy="314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90DF6" w14:textId="20F0CD0C" w:rsidR="004B2FEF" w:rsidRPr="00075C76" w:rsidRDefault="004B2FEF" w:rsidP="00F41FC7">
      <w:pPr>
        <w:spacing w:line="360" w:lineRule="auto"/>
        <w:rPr>
          <w:noProof/>
        </w:rPr>
      </w:pPr>
    </w:p>
    <w:p w14:paraId="13296558" w14:textId="77777777" w:rsidR="004B2FEF" w:rsidRPr="00F51B7F" w:rsidRDefault="004B2FEF" w:rsidP="00D91606">
      <w:pPr>
        <w:pStyle w:val="u1"/>
        <w:jc w:val="both"/>
      </w:pPr>
      <w:r w:rsidRPr="00F51B7F">
        <w:t>Activity 01: Build a solution by Visual Studio.NET</w:t>
      </w:r>
    </w:p>
    <w:p w14:paraId="3621A5AE" w14:textId="04DA98AB" w:rsidR="004B2FEF" w:rsidRPr="00903143" w:rsidRDefault="004B2FEF" w:rsidP="002747BC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F41FC7">
        <w:rPr>
          <w:rFonts w:cs="Times New Roman"/>
          <w:b/>
          <w:bCs/>
          <w:szCs w:val="24"/>
        </w:rPr>
        <w:t>Lab01.sln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 xml:space="preserve">BusinessObjects, </w:t>
      </w:r>
      <w:proofErr w:type="spellStart"/>
      <w:r>
        <w:rPr>
          <w:rFonts w:cs="Times New Roman"/>
          <w:b/>
          <w:bCs/>
          <w:szCs w:val="24"/>
        </w:rPr>
        <w:t>DataAccessObjects</w:t>
      </w:r>
      <w:proofErr w:type="spellEnd"/>
      <w:r>
        <w:rPr>
          <w:rFonts w:cs="Times New Roman"/>
          <w:b/>
          <w:bCs/>
          <w:szCs w:val="24"/>
        </w:rPr>
        <w:t>, Repositories, Services</w:t>
      </w:r>
      <w:r w:rsidR="00BE760C">
        <w:rPr>
          <w:rFonts w:cs="Times New Roman"/>
          <w:szCs w:val="24"/>
        </w:rPr>
        <w:t xml:space="preserve"> and an ASP.NET Core Web App (Razor Pages)</w:t>
      </w:r>
      <w:r w:rsidRPr="00903143">
        <w:rPr>
          <w:rFonts w:cs="Times New Roman"/>
          <w:szCs w:val="24"/>
        </w:rPr>
        <w:t xml:space="preserve"> project named </w:t>
      </w:r>
      <w:proofErr w:type="spellStart"/>
      <w:r>
        <w:rPr>
          <w:rFonts w:cs="Times New Roman"/>
          <w:b/>
          <w:bCs/>
          <w:szCs w:val="24"/>
        </w:rPr>
        <w:t>ProductManagement</w:t>
      </w:r>
      <w:r w:rsidR="00BE760C">
        <w:rPr>
          <w:rFonts w:cs="Times New Roman"/>
          <w:b/>
          <w:bCs/>
          <w:szCs w:val="24"/>
        </w:rPr>
        <w:t>RazorPages</w:t>
      </w:r>
      <w:proofErr w:type="spellEnd"/>
    </w:p>
    <w:p w14:paraId="43DDCD57" w14:textId="77777777" w:rsidR="004B2FEF" w:rsidRPr="00903143" w:rsidRDefault="004B2FEF" w:rsidP="002747BC">
      <w:pPr>
        <w:pStyle w:val="u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2747BC">
      <w:pPr>
        <w:pStyle w:val="u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5F1573F1" w:rsidR="004B2FEF" w:rsidRDefault="004B2FEF" w:rsidP="002747BC">
      <w:pPr>
        <w:pStyle w:val="u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</w:t>
      </w:r>
      <w:r w:rsidR="00E00F7C">
        <w:t>Razor Pages</w:t>
      </w:r>
      <w:r>
        <w:t>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1D4E5A47" w:rsidR="004B2FEF" w:rsidRDefault="002747BC" w:rsidP="004B2FEF">
      <w:pPr>
        <w:spacing w:line="360" w:lineRule="auto"/>
        <w:jc w:val="center"/>
        <w:rPr>
          <w:rFonts w:cs="Times New Roman"/>
        </w:rPr>
      </w:pPr>
      <w:r w:rsidRPr="002747BC">
        <w:rPr>
          <w:rFonts w:cs="Times New Roman"/>
          <w:noProof/>
        </w:rPr>
        <w:lastRenderedPageBreak/>
        <w:drawing>
          <wp:inline distT="0" distB="0" distL="0" distR="0" wp14:anchorId="7A6C4CEC" wp14:editId="27CFE389">
            <wp:extent cx="3245017" cy="24829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24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1D096247" w:rsidR="004B2FEF" w:rsidRDefault="003155A8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3155A8">
        <w:rPr>
          <w:rFonts w:eastAsia="Times New Roman" w:cs="Times New Roman"/>
          <w:b/>
          <w:noProof/>
          <w:szCs w:val="24"/>
        </w:rPr>
        <w:drawing>
          <wp:inline distT="0" distB="0" distL="0" distR="0" wp14:anchorId="0C0BFD43" wp14:editId="2BCDA612">
            <wp:extent cx="5943600" cy="18992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</w:t>
      </w:r>
      <w:proofErr w:type="gramStart"/>
      <w:r w:rsidRPr="008373B2">
        <w:rPr>
          <w:rFonts w:eastAsia="Times New Roman" w:cs="Times New Roman"/>
          <w:szCs w:val="24"/>
        </w:rPr>
        <w:t>the  logic</w:t>
      </w:r>
      <w:proofErr w:type="gramEnd"/>
      <w:r w:rsidRPr="008373B2">
        <w:rPr>
          <w:rFonts w:eastAsia="Times New Roman" w:cs="Times New Roman"/>
          <w:szCs w:val="24"/>
        </w:rPr>
        <w:t xml:space="preserve">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49672CCC" w14:textId="77777777" w:rsidR="004B2FEF" w:rsidRPr="00903143" w:rsidRDefault="004B2FEF" w:rsidP="004B2FEF">
      <w:pPr>
        <w:spacing w:line="360" w:lineRule="auto"/>
        <w:jc w:val="center"/>
        <w:rPr>
          <w:rFonts w:cs="Times New Roman"/>
        </w:rPr>
      </w:pPr>
    </w:p>
    <w:p w14:paraId="162E7C7B" w14:textId="374569D2" w:rsidR="004B2FEF" w:rsidRDefault="004B2FEF" w:rsidP="004B2FEF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6CAD6D78" w14:textId="77777777" w:rsidR="00102349" w:rsidRPr="00F51B7F" w:rsidRDefault="00102349" w:rsidP="00102349">
      <w:pPr>
        <w:pStyle w:val="u1"/>
        <w:jc w:val="both"/>
      </w:pPr>
      <w:r w:rsidRPr="00F51B7F">
        <w:lastRenderedPageBreak/>
        <w:t>Activity 02: Write codes for the BusinessObjects project</w:t>
      </w:r>
    </w:p>
    <w:p w14:paraId="544D9206" w14:textId="77777777" w:rsidR="00102349" w:rsidRPr="00903143" w:rsidRDefault="00102349" w:rsidP="00102349">
      <w:pPr>
        <w:pStyle w:val="u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3EE7CCB7" w14:textId="77777777" w:rsidR="00102349" w:rsidRPr="008373B2" w:rsidRDefault="00102349" w:rsidP="00102349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ntityFrameworkCore.SqlServer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5DA56ED5" w14:textId="77777777" w:rsidR="00102349" w:rsidRPr="008373B2" w:rsidRDefault="00102349" w:rsidP="00102349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ntityFrameworkCore.Tools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2E99BFDD" w14:textId="77777777" w:rsidR="00102349" w:rsidRPr="008373B2" w:rsidRDefault="00102349" w:rsidP="00102349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xtensions.Configuration.Json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0</w:t>
      </w:r>
    </w:p>
    <w:p w14:paraId="5B625CFF" w14:textId="77777777" w:rsidR="00102349" w:rsidRPr="00903143" w:rsidRDefault="00102349" w:rsidP="00102349">
      <w:pPr>
        <w:pStyle w:val="oancuaDanhsac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67968910" w14:textId="77777777" w:rsidR="00102349" w:rsidRPr="008373B2" w:rsidRDefault="00102349" w:rsidP="00102349">
      <w:pPr>
        <w:pStyle w:val="ThngthngWeb"/>
        <w:spacing w:before="0" w:beforeAutospacing="0" w:after="0" w:afterAutospacing="0"/>
      </w:pPr>
      <w:r w:rsidRPr="008373B2">
        <w:rPr>
          <w:color w:val="000000"/>
        </w:rPr>
        <w:t xml:space="preserve">Check the tool for </w:t>
      </w:r>
      <w:proofErr w:type="spellStart"/>
      <w:r w:rsidRPr="008373B2">
        <w:rPr>
          <w:color w:val="000000"/>
        </w:rPr>
        <w:t>EFCore</w:t>
      </w:r>
      <w:proofErr w:type="spellEnd"/>
      <w:r w:rsidRPr="008373B2">
        <w:rPr>
          <w:color w:val="000000"/>
        </w:rPr>
        <w:t xml:space="preserve">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15151045" w14:textId="77777777" w:rsidR="00102349" w:rsidRPr="008373B2" w:rsidRDefault="00102349" w:rsidP="00102349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641DD84B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dotnet tool install --global dotnet-</w:t>
      </w:r>
      <w:proofErr w:type="spellStart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ef</w:t>
      </w:r>
      <w:proofErr w:type="spellEnd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 --version 8.0.2 </w:t>
      </w:r>
    </w:p>
    <w:p w14:paraId="67FF9C0C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dotnet tool uninstall --global dotnet-</w:t>
      </w:r>
      <w:proofErr w:type="spellStart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ef</w:t>
      </w:r>
      <w:proofErr w:type="spellEnd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 </w:t>
      </w:r>
    </w:p>
    <w:p w14:paraId="54125A4A" w14:textId="77777777" w:rsidR="00102349" w:rsidRPr="00903143" w:rsidRDefault="00102349" w:rsidP="00102349">
      <w:pPr>
        <w:pStyle w:val="oancuaDanhsac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5F1EB23B" w14:textId="77777777" w:rsidR="00102349" w:rsidRPr="008373B2" w:rsidRDefault="00102349" w:rsidP="00102349">
      <w:pPr>
        <w:pStyle w:val="u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</w:t>
      </w:r>
      <w:proofErr w:type="gramStart"/>
      <w:r w:rsidRPr="00903143">
        <w:t>project ,</w:t>
      </w:r>
      <w:proofErr w:type="gramEnd"/>
      <w:r w:rsidRPr="00903143">
        <w:t xml:space="preserve"> select </w:t>
      </w:r>
      <w:r w:rsidRPr="00903143">
        <w:rPr>
          <w:b/>
          <w:bCs/>
        </w:rPr>
        <w:t xml:space="preserve">Open </w:t>
      </w:r>
      <w:proofErr w:type="gramStart"/>
      <w:r w:rsidRPr="00903143">
        <w:rPr>
          <w:b/>
          <w:bCs/>
        </w:rPr>
        <w:t>In</w:t>
      </w:r>
      <w:proofErr w:type="gramEnd"/>
      <w:r w:rsidRPr="00903143">
        <w:rPr>
          <w:b/>
          <w:bCs/>
        </w:rPr>
        <w:t xml:space="preserve">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proofErr w:type="gramStart"/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</w:t>
      </w:r>
      <w:proofErr w:type="gramEnd"/>
      <w:r w:rsidRPr="00903143">
        <w:t xml:space="preserve"> the following commands to generate model:</w:t>
      </w:r>
    </w:p>
    <w:p w14:paraId="37A86A1C" w14:textId="77777777" w:rsidR="00102349" w:rsidRPr="008373B2" w:rsidRDefault="00102349" w:rsidP="00102349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52FB847F" w14:textId="47BE5AB0" w:rsidR="00102349" w:rsidRPr="008373B2" w:rsidRDefault="00DB31E0" w:rsidP="00102349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DB31E0">
        <w:rPr>
          <w:rFonts w:eastAsia="Times New Roman" w:cs="Times New Roman"/>
          <w:color w:val="000000"/>
          <w:szCs w:val="24"/>
        </w:rPr>
        <w:t xml:space="preserve">dotnet </w:t>
      </w:r>
      <w:proofErr w:type="spellStart"/>
      <w:r w:rsidRPr="00DB31E0">
        <w:rPr>
          <w:rFonts w:eastAsia="Times New Roman" w:cs="Times New Roman"/>
          <w:color w:val="000000"/>
          <w:szCs w:val="24"/>
        </w:rPr>
        <w:t>ef</w:t>
      </w:r>
      <w:proofErr w:type="spellEnd"/>
      <w:r w:rsidRPr="00DB31E0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Pr="00DB31E0">
        <w:rPr>
          <w:rFonts w:eastAsia="Times New Roman" w:cs="Times New Roman"/>
          <w:color w:val="000000"/>
          <w:szCs w:val="24"/>
        </w:rPr>
        <w:t>dbcontext</w:t>
      </w:r>
      <w:proofErr w:type="spellEnd"/>
      <w:r w:rsidRPr="00DB31E0">
        <w:rPr>
          <w:rFonts w:eastAsia="Times New Roman" w:cs="Times New Roman"/>
          <w:color w:val="000000"/>
          <w:szCs w:val="24"/>
        </w:rPr>
        <w:t xml:space="preserve"> scaffold "Server=(local</w:t>
      </w:r>
      <w:proofErr w:type="gramStart"/>
      <w:r w:rsidRPr="00DB31E0">
        <w:rPr>
          <w:rFonts w:eastAsia="Times New Roman" w:cs="Times New Roman"/>
          <w:color w:val="000000"/>
          <w:szCs w:val="24"/>
        </w:rPr>
        <w:t>);</w:t>
      </w:r>
      <w:proofErr w:type="spellStart"/>
      <w:r w:rsidRPr="00DB31E0">
        <w:rPr>
          <w:rFonts w:eastAsia="Times New Roman" w:cs="Times New Roman"/>
          <w:color w:val="000000"/>
          <w:szCs w:val="24"/>
        </w:rPr>
        <w:t>uid</w:t>
      </w:r>
      <w:proofErr w:type="spellEnd"/>
      <w:proofErr w:type="gramEnd"/>
      <w:r w:rsidRPr="00DB31E0">
        <w:rPr>
          <w:rFonts w:eastAsia="Times New Roman" w:cs="Times New Roman"/>
          <w:color w:val="000000"/>
          <w:szCs w:val="24"/>
        </w:rPr>
        <w:t>=</w:t>
      </w:r>
      <w:proofErr w:type="spellStart"/>
      <w:proofErr w:type="gramStart"/>
      <w:r w:rsidRPr="00DB31E0">
        <w:rPr>
          <w:rFonts w:eastAsia="Times New Roman" w:cs="Times New Roman"/>
          <w:color w:val="000000"/>
          <w:szCs w:val="24"/>
        </w:rPr>
        <w:t>sa;pwd</w:t>
      </w:r>
      <w:proofErr w:type="spellEnd"/>
      <w:proofErr w:type="gramEnd"/>
      <w:r w:rsidRPr="00DB31E0">
        <w:rPr>
          <w:rFonts w:eastAsia="Times New Roman" w:cs="Times New Roman"/>
          <w:color w:val="000000"/>
          <w:szCs w:val="24"/>
        </w:rPr>
        <w:t>=</w:t>
      </w:r>
      <w:proofErr w:type="gramStart"/>
      <w:r w:rsidRPr="00DB31E0">
        <w:rPr>
          <w:rFonts w:eastAsia="Times New Roman" w:cs="Times New Roman"/>
          <w:color w:val="000000"/>
          <w:szCs w:val="24"/>
        </w:rPr>
        <w:t>12345;database</w:t>
      </w:r>
      <w:proofErr w:type="gramEnd"/>
      <w:r w:rsidRPr="00DB31E0">
        <w:rPr>
          <w:rFonts w:eastAsia="Times New Roman" w:cs="Times New Roman"/>
          <w:color w:val="000000"/>
          <w:szCs w:val="24"/>
        </w:rPr>
        <w:t>=</w:t>
      </w:r>
      <w:r w:rsidRPr="00DB31E0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="003155A8">
        <w:rPr>
          <w:rFonts w:eastAsia="Times New Roman" w:cs="Times New Roman"/>
          <w:b/>
          <w:bCs/>
          <w:color w:val="000000"/>
          <w:szCs w:val="24"/>
        </w:rPr>
        <w:t>CosmeticsDB</w:t>
      </w:r>
      <w:proofErr w:type="spellEnd"/>
      <w:r w:rsidR="00102349" w:rsidRPr="008373B2">
        <w:rPr>
          <w:rFonts w:eastAsia="Times New Roman" w:cs="Times New Roman"/>
          <w:b/>
          <w:bCs/>
          <w:color w:val="000000"/>
          <w:szCs w:val="24"/>
        </w:rPr>
        <w:t xml:space="preserve">; </w:t>
      </w:r>
      <w:proofErr w:type="spellStart"/>
      <w:r w:rsidRPr="00DB31E0">
        <w:rPr>
          <w:rFonts w:eastAsia="Times New Roman" w:cs="Times New Roman"/>
          <w:b/>
          <w:bCs/>
          <w:color w:val="000000"/>
          <w:szCs w:val="24"/>
        </w:rPr>
        <w:t>TrustServerCertificate</w:t>
      </w:r>
      <w:proofErr w:type="spellEnd"/>
      <w:r w:rsidRPr="00DB31E0">
        <w:rPr>
          <w:rFonts w:eastAsia="Times New Roman" w:cs="Times New Roman"/>
          <w:b/>
          <w:bCs/>
          <w:color w:val="000000"/>
          <w:szCs w:val="24"/>
        </w:rPr>
        <w:t xml:space="preserve">=True" </w:t>
      </w:r>
      <w:proofErr w:type="spellStart"/>
      <w:proofErr w:type="gramStart"/>
      <w:r w:rsidRPr="00DB31E0">
        <w:rPr>
          <w:rFonts w:eastAsia="Times New Roman" w:cs="Times New Roman"/>
          <w:b/>
          <w:bCs/>
          <w:color w:val="000000"/>
          <w:szCs w:val="24"/>
        </w:rPr>
        <w:t>Microsoft.EntityFrameworkCore.SqlServer</w:t>
      </w:r>
      <w:proofErr w:type="spellEnd"/>
      <w:proofErr w:type="gramEnd"/>
      <w:r w:rsidRPr="00DB31E0">
        <w:rPr>
          <w:rFonts w:eastAsia="Times New Roman" w:cs="Times New Roman"/>
          <w:b/>
          <w:bCs/>
          <w:color w:val="000000"/>
          <w:szCs w:val="24"/>
        </w:rPr>
        <w:t xml:space="preserve"> --output-</w:t>
      </w:r>
      <w:proofErr w:type="spellStart"/>
      <w:r w:rsidRPr="00DB31E0">
        <w:rPr>
          <w:rFonts w:eastAsia="Times New Roman" w:cs="Times New Roman"/>
          <w:b/>
          <w:bCs/>
          <w:color w:val="000000"/>
          <w:szCs w:val="24"/>
        </w:rPr>
        <w:t>dir</w:t>
      </w:r>
      <w:proofErr w:type="spellEnd"/>
      <w:r>
        <w:rPr>
          <w:rFonts w:eastAsia="Times New Roman" w:cs="Times New Roman"/>
          <w:b/>
          <w:bCs/>
          <w:color w:val="000000"/>
          <w:szCs w:val="24"/>
        </w:rPr>
        <w:t xml:space="preserve"> Entities</w:t>
      </w:r>
    </w:p>
    <w:p w14:paraId="1616CB30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037DBC1E" w14:textId="77777777" w:rsidR="00102349" w:rsidRPr="008373B2" w:rsidRDefault="00102349" w:rsidP="00102349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) function of </w:t>
      </w:r>
      <w:proofErr w:type="spellStart"/>
      <w:r w:rsidRPr="008373B2">
        <w:rPr>
          <w:rFonts w:cs="Times New Roman"/>
          <w:szCs w:val="24"/>
        </w:rPr>
        <w:t>MyStoreContext.cs</w:t>
      </w:r>
      <w:proofErr w:type="spellEnd"/>
    </w:p>
    <w:p w14:paraId="09A68FE9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55EB9C49" w14:textId="77777777" w:rsidR="00102349" w:rsidRDefault="00102349" w:rsidP="00102349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 xml:space="preserve">using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Microsoft.Extensions.Configuration.Json</w:t>
      </w:r>
      <w:proofErr w:type="spellEnd"/>
      <w:proofErr w:type="gramEnd"/>
      <w:r w:rsidRPr="008373B2">
        <w:rPr>
          <w:rFonts w:eastAsia="Times New Roman" w:cs="Times New Roman"/>
          <w:color w:val="000000"/>
          <w:szCs w:val="24"/>
        </w:rPr>
        <w:t>;</w:t>
      </w:r>
    </w:p>
    <w:p w14:paraId="4AD770A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460A02E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 xml:space="preserve">private string 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GetConnectionString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91EF76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4069BF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IConfiguration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 xml:space="preserve"> configuration = new 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figurationBuilder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C9B03C4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SetBasePath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Directory.GetCurrentDirectory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))</w:t>
      </w:r>
    </w:p>
    <w:p w14:paraId="31EC3B4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AddJsonFile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"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appsettings.json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, true, true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).Build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);</w:t>
      </w:r>
      <w:proofErr w:type="gramEnd"/>
    </w:p>
    <w:p w14:paraId="4EAB4B7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nectionStrings:DefaultConnectionString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];</w:t>
      </w:r>
      <w:proofErr w:type="gramEnd"/>
    </w:p>
    <w:p w14:paraId="1C7BF0CD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59D19BA6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594D0B77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protected override void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>(</w:t>
      </w:r>
      <w:proofErr w:type="spellStart"/>
      <w:proofErr w:type="gramEnd"/>
      <w:r w:rsidRPr="008373B2">
        <w:rPr>
          <w:rFonts w:eastAsia="Times New Roman" w:cs="Times New Roman"/>
          <w:color w:val="000000"/>
          <w:szCs w:val="24"/>
        </w:rPr>
        <w:t>DbContext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>)</w:t>
      </w:r>
    </w:p>
    <w:p w14:paraId="7BBDBE1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3932DE89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b/>
          <w:i/>
          <w:szCs w:val="24"/>
        </w:rPr>
        <w:t>optionsBuilder.UseSqlServer</w:t>
      </w:r>
      <w:proofErr w:type="spellEnd"/>
      <w:r w:rsidRPr="008373B2">
        <w:rPr>
          <w:rFonts w:eastAsia="Times New Roman" w:cs="Times New Roman"/>
          <w:b/>
          <w:i/>
          <w:szCs w:val="24"/>
        </w:rPr>
        <w:t>(</w:t>
      </w:r>
      <w:proofErr w:type="spellStart"/>
      <w:proofErr w:type="gramStart"/>
      <w:r w:rsidRPr="008373B2">
        <w:rPr>
          <w:rFonts w:eastAsia="Times New Roman" w:cs="Times New Roman"/>
          <w:b/>
          <w:i/>
          <w:szCs w:val="24"/>
        </w:rPr>
        <w:t>GetConnectionString</w:t>
      </w:r>
      <w:proofErr w:type="spellEnd"/>
      <w:r w:rsidRPr="008373B2">
        <w:rPr>
          <w:rFonts w:eastAsia="Times New Roman" w:cs="Times New Roman"/>
          <w:b/>
          <w:i/>
          <w:szCs w:val="24"/>
        </w:rPr>
        <w:t>(</w:t>
      </w:r>
      <w:proofErr w:type="gramEnd"/>
      <w:r w:rsidRPr="008373B2">
        <w:rPr>
          <w:rFonts w:eastAsia="Times New Roman" w:cs="Times New Roman"/>
          <w:b/>
          <w:i/>
          <w:szCs w:val="24"/>
        </w:rPr>
        <w:t>)</w:t>
      </w:r>
      <w:proofErr w:type="gramStart"/>
      <w:r w:rsidRPr="008373B2">
        <w:rPr>
          <w:rFonts w:eastAsia="Times New Roman" w:cs="Times New Roman"/>
          <w:b/>
          <w:i/>
          <w:szCs w:val="24"/>
        </w:rPr>
        <w:t>);</w:t>
      </w:r>
      <w:proofErr w:type="gramEnd"/>
    </w:p>
    <w:p w14:paraId="6F90079B" w14:textId="77777777" w:rsidR="00102349" w:rsidRPr="008373B2" w:rsidRDefault="00102349" w:rsidP="00102349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0380BD59" w14:textId="21B85E51" w:rsidR="00102349" w:rsidRDefault="00102349" w:rsidP="00102349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 xml:space="preserve">Move the </w:t>
      </w:r>
      <w:proofErr w:type="spellStart"/>
      <w:r w:rsidR="000A57BB" w:rsidRPr="00E211FC">
        <w:rPr>
          <w:rFonts w:cs="Times New Roman"/>
          <w:i/>
          <w:szCs w:val="24"/>
        </w:rPr>
        <w:t>CosmeticsDbContext</w:t>
      </w:r>
      <w:r w:rsidRPr="008373B2">
        <w:rPr>
          <w:rFonts w:cs="Times New Roman"/>
          <w:szCs w:val="24"/>
        </w:rPr>
        <w:t>.cs</w:t>
      </w:r>
      <w:proofErr w:type="spellEnd"/>
      <w:r w:rsidRPr="008373B2">
        <w:rPr>
          <w:rFonts w:cs="Times New Roman"/>
          <w:szCs w:val="24"/>
        </w:rPr>
        <w:t xml:space="preserve"> to </w:t>
      </w:r>
      <w:proofErr w:type="spellStart"/>
      <w:r w:rsidRPr="008373B2">
        <w:rPr>
          <w:rFonts w:cs="Times New Roman"/>
          <w:szCs w:val="24"/>
        </w:rPr>
        <w:t>DataAccessLayer</w:t>
      </w:r>
      <w:proofErr w:type="spellEnd"/>
      <w:r w:rsidRPr="008373B2">
        <w:rPr>
          <w:rFonts w:cs="Times New Roman"/>
          <w:szCs w:val="24"/>
        </w:rPr>
        <w:t xml:space="preserve"> Project</w:t>
      </w:r>
    </w:p>
    <w:p w14:paraId="7CECB281" w14:textId="0C594ADF" w:rsidR="00102349" w:rsidRPr="008373B2" w:rsidRDefault="000A57BB" w:rsidP="00102349">
      <w:pPr>
        <w:pStyle w:val="oancuaDanhsac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0A57BB">
        <w:rPr>
          <w:rFonts w:cs="Times New Roman"/>
          <w:noProof/>
          <w:szCs w:val="24"/>
        </w:rPr>
        <w:lastRenderedPageBreak/>
        <w:drawing>
          <wp:inline distT="0" distB="0" distL="0" distR="0" wp14:anchorId="589A0714" wp14:editId="280E81B4">
            <wp:extent cx="3035456" cy="971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5456" cy="9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7BB">
        <w:rPr>
          <w:rFonts w:cs="Times New Roman"/>
          <w:szCs w:val="24"/>
        </w:rPr>
        <w:t xml:space="preserve"> </w:t>
      </w:r>
    </w:p>
    <w:p w14:paraId="1F890164" w14:textId="77777777" w:rsidR="00102349" w:rsidRDefault="00102349" w:rsidP="00102349">
      <w:pPr>
        <w:pStyle w:val="u1"/>
        <w:jc w:val="both"/>
      </w:pPr>
      <w:r w:rsidRPr="00F51B7F">
        <w:t xml:space="preserve">Activity 03: Write codes for the </w:t>
      </w:r>
      <w:proofErr w:type="spellStart"/>
      <w:r w:rsidRPr="00F51B7F">
        <w:t>DataAccessLayer</w:t>
      </w:r>
      <w:proofErr w:type="spellEnd"/>
      <w:r w:rsidRPr="00F51B7F">
        <w:t xml:space="preserve"> project</w:t>
      </w:r>
    </w:p>
    <w:p w14:paraId="66071CFD" w14:textId="37401DC5" w:rsidR="00102349" w:rsidRPr="00F51B7F" w:rsidRDefault="000A57BB" w:rsidP="00102349">
      <w:pPr>
        <w:jc w:val="center"/>
      </w:pPr>
      <w:r w:rsidRPr="000A57BB">
        <w:rPr>
          <w:noProof/>
        </w:rPr>
        <w:drawing>
          <wp:inline distT="0" distB="0" distL="0" distR="0" wp14:anchorId="2C7D9018" wp14:editId="680DB9A4">
            <wp:extent cx="2921150" cy="93349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1150" cy="933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7BB">
        <w:rPr>
          <w:noProof/>
        </w:rPr>
        <w:t xml:space="preserve"> </w:t>
      </w:r>
    </w:p>
    <w:p w14:paraId="39EFF093" w14:textId="7555EFC0" w:rsidR="00102349" w:rsidRPr="00F51B7F" w:rsidRDefault="00102349" w:rsidP="00102349">
      <w:pPr>
        <w:pStyle w:val="u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 w:rsidR="000A57BB">
        <w:rPr>
          <w:rFonts w:cs="Times New Roman"/>
          <w:b/>
          <w:bCs/>
          <w:szCs w:val="24"/>
        </w:rPr>
        <w:t>CosmeticInformation</w:t>
      </w:r>
      <w:r>
        <w:rPr>
          <w:rFonts w:cs="Times New Roman"/>
          <w:b/>
          <w:bCs/>
          <w:szCs w:val="24"/>
        </w:rPr>
        <w:t>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2E68647" w14:textId="3366C53A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50BA144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DA7DFE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C445B2E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ataAccessObject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56AE68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proofErr w:type="spellEnd"/>
    </w:p>
    <w:p w14:paraId="5119A0D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F3BC72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at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? instance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354BAE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491FFB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 }</w:t>
      </w:r>
      <w:proofErr w:type="gramEnd"/>
    </w:p>
    <w:p w14:paraId="600AD46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A829E7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at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nstance</w:t>
      </w:r>
    </w:p>
    <w:p w14:paraId="20057C5E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D80ECC8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</w:p>
    <w:p w14:paraId="260864D6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B1137B7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nstance =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E93366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09A0B59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instance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30B1FC39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725D49A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nstance;</w:t>
      </w:r>
    </w:p>
    <w:p w14:paraId="4159D846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ECAB9C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24560DB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osmetic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AA1846E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16245C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021AD62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A9581B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349EE9A8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F76B323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istComestic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Informations.Includ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ToLis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7C32F2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istComestic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5F4415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67C329F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5AEF38D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73C2306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{</w:t>
      </w:r>
    </w:p>
    <w:p w14:paraId="7BC6D00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5269D65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570D5E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C9D65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303A3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B35564B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483C7C0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536FBB7D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078902B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ist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Categories.ToLis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C3F685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ist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79367BE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CFFAC98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78D06C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497099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Add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4716238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CD1C08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65D2FD9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A584753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ategory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Categories.FirstOrDefaul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ategoryId.Equal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.Category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7B52C7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ategory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C76DD77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71B061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 is not found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2C52407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003F690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316B9DE" w14:textId="5EB3AC0A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.Cosmetic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nerate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</w:p>
    <w:p w14:paraId="29E56566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Informations.Add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06FB52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SaveChanges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8863EE3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127658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F6DD3F1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2368825E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B5E245D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By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65A60A48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2DE547C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5000163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E60B277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result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Informations.Includ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ategor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EAB567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FirstOrDefaul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osmeticId.Equal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id)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E203DBD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result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5ED4BD5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B8311D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E50D27B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DA77CF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D711599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6566593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4B838DD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0E48DD4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Informations.FirstOrDefaul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osmetic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.CosmeticId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B21BE02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Objec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8830AD9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644028B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 xml:space="preserve"> not found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A2274EC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6EC672F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63F7407" w14:textId="77777777" w:rsidR="000A57BB" w:rsidRPr="00503BE1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ate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CosmeticCategories.FirstOrDefaul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x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x.CategoryId.Equal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.Category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B53176C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cate =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DB64CC6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{</w:t>
      </w:r>
    </w:p>
    <w:p w14:paraId="45AC06CB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hro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Exce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Cate not found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738D82CB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}</w:t>
      </w:r>
    </w:p>
    <w:p w14:paraId="16DF98EA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AFA0388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Cosmetic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Cosmetic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04662691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Ski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Ski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5DE237F4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ExpirationD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ExpirationD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4A897D15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Cosmetic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Cosmetic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1790689F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Dollar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DollarPric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1A0A5502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.Category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smeticInformation.Category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196BFEE0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F1DA659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ntext.CosmeticInformations.Updat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0F838F68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52151E9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ntext.SaveChangesAsync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2A503C46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update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63252118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2273837E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44883038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37AEBE12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async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Task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osmeticInform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&gt;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let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d)</w:t>
      </w:r>
    </w:p>
    <w:p w14:paraId="45BE7754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{</w:t>
      </w:r>
    </w:p>
    <w:p w14:paraId="36F4B399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ntext 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osmeticsDbCon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)</w:t>
      </w:r>
    </w:p>
    <w:p w14:paraId="649AC581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2097C64C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lete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ntext.CosmeticInformations.FirstOrDefaultAsync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(p =&g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p.CosmeticId.Equal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id)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799F22AE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lete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69025B94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{</w:t>
      </w:r>
    </w:p>
    <w:p w14:paraId="1A802C09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hro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Excep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CosmeticInformation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 xml:space="preserve"> not found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422624FE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}</w:t>
      </w:r>
    </w:p>
    <w:p w14:paraId="4C66084D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1595E9F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ntext.CosmeticInformations.Remov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leteObject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5C8FBBC6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12375BF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ntext.SaveChangesAsync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1868E506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lete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0B26D958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6C6CC75A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2428C55A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B27D8B3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enerate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52B11E0C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{</w:t>
      </w:r>
    </w:p>
    <w:p w14:paraId="6FDA9616" w14:textId="77777777" w:rsidR="000A57BB" w:rsidRPr="00DB31E0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 w:rsidRPr="00DB31E0">
        <w:rPr>
          <w:rFonts w:ascii="Cascadia Mono" w:hAnsi="Cascadia Mono" w:cs="Cascadia Mono"/>
          <w:color w:val="0000FF"/>
          <w:sz w:val="19"/>
          <w:szCs w:val="19"/>
          <w:highlight w:val="white"/>
          <w:lang w:val="sv-SE"/>
        </w:rPr>
        <w:t>var</w:t>
      </w: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 xml:space="preserve"> random = </w:t>
      </w:r>
      <w:r w:rsidRPr="00DB31E0">
        <w:rPr>
          <w:rFonts w:ascii="Cascadia Mono" w:hAnsi="Cascadia Mono" w:cs="Cascadia Mono"/>
          <w:color w:val="0000FF"/>
          <w:sz w:val="19"/>
          <w:szCs w:val="19"/>
          <w:highlight w:val="white"/>
          <w:lang w:val="sv-SE"/>
        </w:rPr>
        <w:t>new</w:t>
      </w: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 xml:space="preserve"> </w:t>
      </w:r>
      <w:r w:rsidRPr="00DB31E0">
        <w:rPr>
          <w:rFonts w:ascii="Cascadia Mono" w:hAnsi="Cascadia Mono" w:cs="Cascadia Mono"/>
          <w:color w:val="2B91AF"/>
          <w:sz w:val="19"/>
          <w:szCs w:val="19"/>
          <w:highlight w:val="white"/>
          <w:lang w:val="sv-SE"/>
        </w:rPr>
        <w:t>Random</w:t>
      </w: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>();</w:t>
      </w:r>
    </w:p>
    <w:p w14:paraId="2FBCC121" w14:textId="77777777" w:rsidR="000A57BB" w:rsidRPr="00DB31E0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</w:pP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 xml:space="preserve">        </w:t>
      </w:r>
      <w:r w:rsidRPr="00DB31E0">
        <w:rPr>
          <w:rFonts w:ascii="Cascadia Mono" w:hAnsi="Cascadia Mono" w:cs="Cascadia Mono"/>
          <w:color w:val="0000FF"/>
          <w:sz w:val="19"/>
          <w:szCs w:val="19"/>
          <w:highlight w:val="white"/>
          <w:lang w:val="sv-SE"/>
        </w:rPr>
        <w:t>var</w:t>
      </w: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 xml:space="preserve"> id = random.Next(100000, 999999);</w:t>
      </w:r>
    </w:p>
    <w:p w14:paraId="7749E1A2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DB31E0">
        <w:rPr>
          <w:rFonts w:ascii="Cascadia Mono" w:hAnsi="Cascadia Mono" w:cs="Cascadia Mono"/>
          <w:color w:val="000000"/>
          <w:sz w:val="19"/>
          <w:szCs w:val="19"/>
          <w:highlight w:val="white"/>
          <w:lang w:val="sv-S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P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d.ToString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6861EB1A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0F8529FA" w14:textId="77777777" w:rsidR="000A57BB" w:rsidRDefault="000A57BB" w:rsidP="000A57B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02A81405" w14:textId="77777777" w:rsidR="000A57BB" w:rsidRDefault="000A57BB" w:rsidP="000A57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4ED0900" w14:textId="4DB8E900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</w:p>
    <w:p w14:paraId="547F176C" w14:textId="77777777" w:rsidR="00102349" w:rsidRPr="00903143" w:rsidRDefault="00102349" w:rsidP="00102349">
      <w:pPr>
        <w:pStyle w:val="oancuaDanhsac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2AB25C95" w14:textId="77777777" w:rsidR="00102349" w:rsidRPr="00903143" w:rsidRDefault="00102349" w:rsidP="00102349">
      <w:pPr>
        <w:pStyle w:val="oancuaDanhsac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7968B82" w14:textId="62796878" w:rsidR="00102349" w:rsidRPr="00903143" w:rsidRDefault="00102349" w:rsidP="001023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 w:rsidR="00503BE1">
        <w:rPr>
          <w:rFonts w:cs="Times New Roman"/>
          <w:b/>
          <w:bCs/>
          <w:szCs w:val="24"/>
        </w:rPr>
        <w:t>SystemAccounr</w:t>
      </w:r>
      <w:r>
        <w:rPr>
          <w:rFonts w:cs="Times New Roman"/>
          <w:b/>
          <w:bCs/>
          <w:szCs w:val="24"/>
        </w:rPr>
        <w:t>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4F92C74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4CF2D7B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B4B404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0EED79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ataAccessObjects</w:t>
      </w:r>
      <w:proofErr w:type="spellEnd"/>
    </w:p>
    <w:p w14:paraId="55D17AD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0638DA2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proofErr w:type="spellEnd"/>
    </w:p>
    <w:p w14:paraId="663D6AC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D360F7C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at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? instance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DFCF4E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C4CB249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 }</w:t>
      </w:r>
      <w:proofErr w:type="gramEnd"/>
    </w:p>
    <w:p w14:paraId="55608F5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467909C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at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nstance</w:t>
      </w:r>
    </w:p>
    <w:p w14:paraId="44239D9E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562946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</w:p>
    <w:p w14:paraId="51E53E9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29EFFA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nstance =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8C2402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1F23B82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instance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385CEC3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5FDFB6D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nstance;</w:t>
      </w:r>
    </w:p>
    <w:p w14:paraId="2476A91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742377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256B51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,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)</w:t>
      </w:r>
    </w:p>
    <w:p w14:paraId="136DD35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751ECAC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1CF17F8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7B6B11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SystemAccounts.FirstOrDefaultAsyn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account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EmailAddres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email &amp;&amp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AccountPasswor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passwor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6B5998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;</w:t>
      </w:r>
    </w:p>
    <w:p w14:paraId="6FCF8A69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7FDCB1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E650F64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60C479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572C9BB" w14:textId="74D67772" w:rsidR="00102349" w:rsidRDefault="00102349" w:rsidP="00102349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FB1B3B2" w14:textId="77777777" w:rsidR="00102349" w:rsidRDefault="00102349" w:rsidP="00102349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47864E" w14:textId="77777777" w:rsidR="00102349" w:rsidRDefault="00102349" w:rsidP="00102349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C44E9FE" w14:textId="2015C373" w:rsidR="00102349" w:rsidRDefault="00102349" w:rsidP="00503BE1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 w:rsidR="00503BE1"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proofErr w:type="spellStart"/>
      <w:r w:rsidR="00503BE1">
        <w:rPr>
          <w:rFonts w:cs="Times New Roman"/>
          <w:b/>
          <w:bCs/>
          <w:szCs w:val="24"/>
        </w:rPr>
        <w:t>CosmeticsDb</w:t>
      </w:r>
      <w:r>
        <w:rPr>
          <w:rFonts w:cs="Times New Roman"/>
          <w:b/>
          <w:bCs/>
          <w:szCs w:val="24"/>
        </w:rPr>
        <w:t>Context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="00503BE1">
        <w:rPr>
          <w:rFonts w:cs="Times New Roman"/>
          <w:szCs w:val="24"/>
        </w:rPr>
        <w:t>:</w:t>
      </w:r>
    </w:p>
    <w:p w14:paraId="2173464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ystem;</w:t>
      </w:r>
    </w:p>
    <w:p w14:paraId="5E5B4E9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Collections.Generic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FE28696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0522E3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xtensions.Configuration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BC4BCD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558D666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C9EAFF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ataAccessObject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ED1B786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E7A883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artia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Context</w:t>
      </w:r>
      <w:proofErr w:type="spellEnd"/>
    </w:p>
    <w:p w14:paraId="2DC96FF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3D92E7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DD8A65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B71E491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B5A78C6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8D8259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ContextOption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sDbContex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options)</w:t>
      </w:r>
    </w:p>
    <w:p w14:paraId="3725D2C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: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bas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options)</w:t>
      </w:r>
    </w:p>
    <w:p w14:paraId="4114622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46074D8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21365DE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DBD5EA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irtua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Se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24E5108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2B8A99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irtua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Se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014E104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AD3E75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irtua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Se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1E5DBF4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D7FB79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otected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overrid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oid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nConfiguring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bContextOptions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35A0EE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=&gt;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Builder.UseSqlServ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ConnectionString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0FBA7C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160B65F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GetConnectionString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</w:p>
    <w:p w14:paraId="764100C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{</w:t>
      </w:r>
    </w:p>
    <w:p w14:paraId="36C88B5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yellow"/>
        </w:rPr>
        <w:t>IConfigur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figuration =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yellow"/>
        </w:rPr>
        <w:t>Configuration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</w:p>
    <w:p w14:paraId="4696904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SetBasePa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yellow"/>
        </w:rPr>
        <w:t>Directory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.GetCurrentDirect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))</w:t>
      </w:r>
    </w:p>
    <w:p w14:paraId="192AB1F1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AddJsonFil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proofErr w:type="gramStart"/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appsettings.json</w:t>
      </w:r>
      <w:proofErr w:type="spellEnd"/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).Build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15F9277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yellow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figuration[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proofErr w:type="gramStart"/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ConnectionStrings:DefaultConnectionString</w:t>
      </w:r>
      <w:proofErr w:type="spellEnd"/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>];</w:t>
      </w:r>
      <w:proofErr w:type="gramEnd"/>
    </w:p>
    <w:p w14:paraId="126BF3E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}</w:t>
      </w:r>
    </w:p>
    <w:p w14:paraId="5279699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6D4C34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rotected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overrid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oid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nModelCreating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Model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B54A3E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920D3B2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.Entit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 =&gt;</w:t>
      </w:r>
    </w:p>
    <w:p w14:paraId="7B663A6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BDAE95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HasKe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ategory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PK__Cosmetic__19093A2BA2750A62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837894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9B13C2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ToTabl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Category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951C99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1AEECE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ategory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EC37EB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30)</w:t>
      </w:r>
    </w:p>
    <w:p w14:paraId="1CDFE9D4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lumn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51A23D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ategoryNam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12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6DE917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FormulationTyp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25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37EE384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UsagePurpos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25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5EAE04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);</w:t>
      </w:r>
    </w:p>
    <w:p w14:paraId="0EAB96EF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7CA01B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.Entit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 =&gt;</w:t>
      </w:r>
    </w:p>
    <w:p w14:paraId="4BB016A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D62E53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HasKe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osmetic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PK__</w:t>
      </w:r>
      <w:proofErr w:type="gram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__</w:t>
      </w:r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98ED527E67429B69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5FFED7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6466F9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ToTabl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7348B0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5C6D08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osmetic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73AB956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30)</w:t>
      </w:r>
    </w:p>
    <w:p w14:paraId="02E5007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lumn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D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64FC87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ategory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DCA8B5F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30)</w:t>
      </w:r>
    </w:p>
    <w:p w14:paraId="3E519BF2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lumn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BD863F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osmeticNam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16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780A8EB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CosmeticSiz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40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DDD0834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DollarPric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lumnTyp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decimal(</w:t>
      </w:r>
      <w:proofErr w:type="gram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18, 0)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3907BA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ExpirationDat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16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8E4511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SkinTyp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20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A07CBA1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1BA50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HasOn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d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.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WithMan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p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p.CosmeticInformation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796A03D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ForeignKe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d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.Category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88DFB7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nDelet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DeleteBehavior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Cascad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9F4934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nstraint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FK__CosmeticI__Categ__3C69FB99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6C36B4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);</w:t>
      </w:r>
    </w:p>
    <w:p w14:paraId="61F7642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C8F79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.Entit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 =&gt;</w:t>
      </w:r>
    </w:p>
    <w:p w14:paraId="3ACF3F23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BB5EF1E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HasKe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AccountI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PK__SystemAc__349DA58646609DFA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DA31DB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5B83B85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ToTabl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SystemAccount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7D013B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491286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HasIndex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EmailAddres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UQ__SystemAc__49A14740597553D5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IsUniqu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FC6BCFF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64D5F79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Account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15480D2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ValueGeneratedNever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61DEC64A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ColumnNam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AccountID</w:t>
      </w:r>
      <w:proofErr w:type="spellEnd"/>
      <w:r w:rsidRPr="00503BE1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A69E21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AccountNot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24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B138B10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AccountPassword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10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7CA9E36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ntity.Property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e =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e.EmailAddres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HasMaxLength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100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324365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);</w:t>
      </w:r>
    </w:p>
    <w:p w14:paraId="1F456E57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A6C511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nModelCreatingPartial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9E2F644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030E676C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AA2501B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artial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void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OnModelCreatingPartial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ModelBuilder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Builder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FE80CA8" w14:textId="77777777" w:rsidR="00503BE1" w:rsidRPr="00503BE1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>}</w:t>
      </w:r>
    </w:p>
    <w:p w14:paraId="0314DBD1" w14:textId="243A4247" w:rsidR="00102349" w:rsidRDefault="00503BE1" w:rsidP="00503BE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 w:rsidRPr="00503BE1">
        <w:rPr>
          <w:sz w:val="26"/>
        </w:rPr>
        <w:t xml:space="preserve"> </w:t>
      </w:r>
      <w:r w:rsidR="00102349">
        <w:br w:type="page"/>
      </w:r>
    </w:p>
    <w:p w14:paraId="52418C4F" w14:textId="77777777" w:rsidR="00102349" w:rsidRDefault="00102349" w:rsidP="00102349">
      <w:pPr>
        <w:pStyle w:val="u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37B0930F" w14:textId="70B9AA44" w:rsidR="00102349" w:rsidRPr="00F51B7F" w:rsidRDefault="00503BE1" w:rsidP="00102349">
      <w:pPr>
        <w:jc w:val="center"/>
      </w:pPr>
      <w:r w:rsidRPr="00503BE1">
        <w:rPr>
          <w:noProof/>
        </w:rPr>
        <w:drawing>
          <wp:inline distT="0" distB="0" distL="0" distR="0" wp14:anchorId="2C56CE54" wp14:editId="193645C2">
            <wp:extent cx="2997354" cy="109225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3BE1">
        <w:rPr>
          <w:noProof/>
        </w:rPr>
        <w:t xml:space="preserve"> </w:t>
      </w:r>
    </w:p>
    <w:p w14:paraId="0C06878F" w14:textId="761088C5" w:rsidR="00102349" w:rsidRPr="00F51B7F" w:rsidRDefault="00102349" w:rsidP="00102349">
      <w:pPr>
        <w:pStyle w:val="u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="00503BE1" w:rsidRPr="00503BE1">
        <w:rPr>
          <w:rFonts w:cs="Times New Roman"/>
          <w:b/>
          <w:szCs w:val="24"/>
        </w:rPr>
        <w:t>ICosmeticInformation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718B3C02" w14:textId="0C00DFFC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</w:p>
    <w:p w14:paraId="058A0860" w14:textId="77777777" w:rsidR="00102349" w:rsidRPr="0031118F" w:rsidRDefault="00102349" w:rsidP="00102349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6FF0DE" w14:textId="77777777" w:rsidR="00102349" w:rsidRPr="00903143" w:rsidRDefault="00102349" w:rsidP="001023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0EB2A70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48C7E7D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8155B0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</w:t>
      </w:r>
    </w:p>
    <w:p w14:paraId="2651D910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D00F329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nterf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Repository</w:t>
      </w:r>
      <w:proofErr w:type="spellEnd"/>
    </w:p>
    <w:p w14:paraId="187D362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69329D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osmetic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26BA103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On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B0D4E19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Add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879E46E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73D378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287777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01FF69D4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0782BA6" w14:textId="3E8B89B6" w:rsidR="00102349" w:rsidRPr="00503BE1" w:rsidRDefault="00503BE1" w:rsidP="00503BE1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360" w:lineRule="auto"/>
        <w:ind w:left="0"/>
        <w:jc w:val="both"/>
        <w:rPr>
          <w:rFonts w:cs="Times New Roman"/>
          <w:sz w:val="26"/>
          <w:szCs w:val="24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D2F3F39" w14:textId="7820E295" w:rsidR="00102349" w:rsidRPr="00903143" w:rsidRDefault="00102349" w:rsidP="001023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="00503BE1" w:rsidRPr="00503BE1">
        <w:rPr>
          <w:rFonts w:cs="Times New Roman"/>
          <w:b/>
          <w:szCs w:val="24"/>
        </w:rPr>
        <w:t>ISystemAccount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7A473D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AFC903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6346B2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</w:t>
      </w:r>
    </w:p>
    <w:p w14:paraId="23FFE90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B9C537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interf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Repository</w:t>
      </w:r>
      <w:proofErr w:type="spellEnd"/>
    </w:p>
    <w:p w14:paraId="2739E6F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35EBEE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,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4CE01E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E2BC31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8991EDC" w14:textId="1C38BDA4" w:rsidR="00102349" w:rsidRDefault="00503BE1" w:rsidP="00503BE1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t xml:space="preserve"> </w:t>
      </w:r>
    </w:p>
    <w:p w14:paraId="5541BDC1" w14:textId="7136EE7B" w:rsidR="00102349" w:rsidRDefault="00102349" w:rsidP="00503BE1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 w:rsidR="00503BE1" w:rsidRPr="00503BE1">
        <w:rPr>
          <w:rFonts w:cs="Times New Roman"/>
          <w:b/>
          <w:szCs w:val="24"/>
        </w:rPr>
        <w:t>CosmeticInformation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0335FEE0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497F77E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ataAccessObject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A275F9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8AF4B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</w:t>
      </w:r>
    </w:p>
    <w:p w14:paraId="54DA76D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C0E84C0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Reposit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Repository</w:t>
      </w:r>
      <w:proofErr w:type="spellEnd"/>
    </w:p>
    <w:p w14:paraId="3407A7B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24BB16BE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Add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8642E06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6465C1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AddCosmeticInformation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cosmeticInformation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447DC3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3D8C9A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EBC0B8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4F13961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D72760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Delet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B25E94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873AF6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91D9FA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ategorie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083505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8AEF9B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GetAllCategorie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BADE97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9E1A02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CA5ED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osmetic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1A67544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9ED8CE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GetAllCosmetics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942E2D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6052E0C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FC430F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GetOne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74974CD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B6AED00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GetById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0131B9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816AD7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0AD714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(</w:t>
      </w:r>
      <w:proofErr w:type="spellStart"/>
      <w:proofErr w:type="gramEnd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FE9D7C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907F25D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Update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0E9CA6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406AB7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EED7443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6197B2A" w14:textId="34BD2438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2A96E33C" w14:textId="78F1B197" w:rsidR="00102349" w:rsidRDefault="00102349" w:rsidP="00503BE1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 w:rsidR="00503BE1" w:rsidRPr="00503BE1">
        <w:rPr>
          <w:rFonts w:cs="Times New Roman"/>
          <w:b/>
          <w:szCs w:val="24"/>
        </w:rPr>
        <w:t>SystemAccount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322403A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2AAD23B7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DataAccessObjects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F3FFB9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A3E76F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</w:t>
      </w:r>
    </w:p>
    <w:p w14:paraId="7EF278C5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>{</w:t>
      </w:r>
    </w:p>
    <w:p w14:paraId="3710098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Repository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Repository</w:t>
      </w:r>
      <w:proofErr w:type="spellEnd"/>
    </w:p>
    <w:p w14:paraId="7D4AC33A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38308EF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,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)</w:t>
      </w:r>
    </w:p>
    <w:p w14:paraId="39E88B98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9400A1B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03BE1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503BE1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DAO</w:t>
      </w: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.Instance.Login</w:t>
      </w:r>
      <w:proofErr w:type="spellEnd"/>
      <w:proofErr w:type="gramEnd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(email, password</w:t>
      </w:r>
      <w:proofErr w:type="gramStart"/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8D07704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07299B1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177EC87C" w14:textId="77777777" w:rsidR="00503BE1" w:rsidRPr="00503BE1" w:rsidRDefault="00503BE1" w:rsidP="00503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03BE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79983AA0" w14:textId="3BA03079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17A53120" w14:textId="220AE95B" w:rsidR="00102349" w:rsidRDefault="00102349" w:rsidP="00102349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</w:p>
    <w:p w14:paraId="375A5684" w14:textId="77777777" w:rsidR="00102349" w:rsidRDefault="00102349" w:rsidP="00102349">
      <w:pPr>
        <w:pStyle w:val="u1"/>
        <w:jc w:val="both"/>
      </w:pPr>
      <w:r w:rsidRPr="00F51B7F"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1FB5E125" w14:textId="5475BE52" w:rsidR="00102349" w:rsidRPr="00F51B7F" w:rsidRDefault="00503BE1" w:rsidP="00102349">
      <w:pPr>
        <w:jc w:val="center"/>
      </w:pPr>
      <w:r w:rsidRPr="00503BE1">
        <w:rPr>
          <w:noProof/>
        </w:rPr>
        <w:drawing>
          <wp:inline distT="0" distB="0" distL="0" distR="0" wp14:anchorId="441336AA" wp14:editId="302500A9">
            <wp:extent cx="2978303" cy="112400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8303" cy="11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349" w:rsidRPr="00755964">
        <w:t xml:space="preserve"> </w:t>
      </w:r>
    </w:p>
    <w:p w14:paraId="1F8AFE18" w14:textId="6777D96D" w:rsidR="00102349" w:rsidRPr="00F51B7F" w:rsidRDefault="00102349" w:rsidP="00102349">
      <w:pPr>
        <w:pStyle w:val="u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="007D5F49" w:rsidRPr="007D5F49">
        <w:rPr>
          <w:rFonts w:cs="Times New Roman"/>
          <w:b/>
          <w:szCs w:val="24"/>
        </w:rPr>
        <w:t>ICosmeticInformation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5FA426A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76AF7AF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DACBE7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</w:t>
      </w:r>
    </w:p>
    <w:p w14:paraId="071345B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0966C56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interf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Service</w:t>
      </w:r>
      <w:proofErr w:type="spellEnd"/>
    </w:p>
    <w:p w14:paraId="46AF587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4FE247A4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osmetics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36E33A1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On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6376FB3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Add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7C4F17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970D227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Delet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83AED2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ategories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47A9840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D39FE1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3242944B" w14:textId="2A209882" w:rsidR="00102349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</w:p>
    <w:p w14:paraId="3F87705E" w14:textId="77777777" w:rsidR="007D5F49" w:rsidRPr="0031118F" w:rsidRDefault="007D5F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</w:p>
    <w:p w14:paraId="3F3FD637" w14:textId="7322A96A" w:rsidR="00102349" w:rsidRPr="00903143" w:rsidRDefault="00102349" w:rsidP="001023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="007D5F49" w:rsidRPr="007D5F49">
        <w:rPr>
          <w:rFonts w:cs="Times New Roman"/>
          <w:b/>
          <w:szCs w:val="24"/>
        </w:rPr>
        <w:t>ISystem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5D2EC0D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65A95C1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3F941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</w:t>
      </w:r>
    </w:p>
    <w:p w14:paraId="7B21CC43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AA61B3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interf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Service</w:t>
      </w:r>
      <w:proofErr w:type="spellEnd"/>
    </w:p>
    <w:p w14:paraId="316F67B3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9E9F98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,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01645B3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17CAA7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F09D513" w14:textId="7EEC54B9" w:rsidR="00102349" w:rsidRPr="00903143" w:rsidRDefault="00102349" w:rsidP="00102349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553A835A" w14:textId="2FCE276C" w:rsidR="00102349" w:rsidRDefault="00102349" w:rsidP="007D5F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 w:rsidR="007D5F49" w:rsidRPr="007D5F49">
        <w:rPr>
          <w:rFonts w:cs="Times New Roman"/>
          <w:b/>
          <w:szCs w:val="24"/>
        </w:rPr>
        <w:t>CosmeticInformation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225A00C7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71DC8D1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;</w:t>
      </w:r>
    </w:p>
    <w:p w14:paraId="351E5B9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8AB8ED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</w:t>
      </w:r>
    </w:p>
    <w:p w14:paraId="1893745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BE239B0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Servic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Service</w:t>
      </w:r>
      <w:proofErr w:type="spellEnd"/>
    </w:p>
    <w:p w14:paraId="60CC1537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056B7A0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Reposit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repository;</w:t>
      </w:r>
    </w:p>
    <w:p w14:paraId="69CF2407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Servic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Reposit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y)</w:t>
      </w:r>
    </w:p>
    <w:p w14:paraId="4AA6158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093E47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repository = repository;</w:t>
      </w:r>
    </w:p>
    <w:p w14:paraId="24B03A3E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7B718E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Add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643B24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E1B55DD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Add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9B9D3B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8FC7B9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91EDEDF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4058EAA0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E2DDF4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Delete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0DAA65E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F2D3140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C73A9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ategories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D1EB01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D56D71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GetAllCategories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785B08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ED1B63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E47EB9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AllCosmetics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824EB1F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B5CEF1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GetAllCosmetics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74DDFC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18E068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09DE00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GetOn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33A77A94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B164F0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GetOne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1E31337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F6503FD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56E70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DEA343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CE1E3B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sitory.Update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0E8E29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14A1DF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36C556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3B1DC467" w14:textId="72FAD664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00047385" w14:textId="7EB1D728" w:rsidR="00102349" w:rsidRDefault="00102349" w:rsidP="007D5F49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 w:rsidR="007D5F49"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 w:rsidR="007D5F49" w:rsidRPr="007D5F49">
        <w:rPr>
          <w:rFonts w:cs="Times New Roman"/>
          <w:b/>
          <w:szCs w:val="24"/>
        </w:rPr>
        <w:t>System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79C20C13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245627D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;</w:t>
      </w:r>
    </w:p>
    <w:p w14:paraId="1843558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34B72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</w:t>
      </w:r>
    </w:p>
    <w:p w14:paraId="0363BD0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4573ED6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Servic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Service</w:t>
      </w:r>
      <w:proofErr w:type="spellEnd"/>
    </w:p>
    <w:p w14:paraId="42125F4D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5DED25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Reposit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repo;</w:t>
      </w:r>
    </w:p>
    <w:p w14:paraId="6038CE8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Service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Repository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)</w:t>
      </w:r>
    </w:p>
    <w:p w14:paraId="7E586A0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0E8B64F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repo = repo;</w:t>
      </w:r>
    </w:p>
    <w:p w14:paraId="1AA6C2D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A8DE9F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7D5F49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</w:t>
      </w:r>
      <w:proofErr w:type="spell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,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)</w:t>
      </w:r>
    </w:p>
    <w:p w14:paraId="01561249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E0834A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D5F49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repo.Login</w:t>
      </w:r>
      <w:proofErr w:type="spellEnd"/>
      <w:proofErr w:type="gramEnd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(email, password</w:t>
      </w:r>
      <w:proofErr w:type="gramStart"/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BD935C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6F1C8D2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14B207EB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79809DA" w14:textId="77777777" w:rsidR="007D5F49" w:rsidRPr="00903143" w:rsidRDefault="007D5F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45D06F76" w14:textId="0F7F5794" w:rsidR="00102349" w:rsidRDefault="00102349" w:rsidP="00102349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</w:p>
    <w:p w14:paraId="6850D9E8" w14:textId="77777777" w:rsidR="00102349" w:rsidRPr="0035000D" w:rsidRDefault="00102349" w:rsidP="00102349">
      <w:pPr>
        <w:spacing w:before="120" w:after="120" w:line="360" w:lineRule="auto"/>
        <w:rPr>
          <w:rFonts w:cs="Times New Roman"/>
          <w:szCs w:val="24"/>
        </w:rPr>
      </w:pPr>
    </w:p>
    <w:p w14:paraId="2AEC7E94" w14:textId="33BB12B4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6CB9A911" w:rsidR="004B2FEF" w:rsidRDefault="004B2FEF" w:rsidP="00D91606">
      <w:pPr>
        <w:pStyle w:val="u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>Work with ASP.NET Core Web App (</w:t>
      </w:r>
      <w:r w:rsidR="00102349">
        <w:t>Razor Pages</w:t>
      </w:r>
      <w:r w:rsidR="003E245D">
        <w:t xml:space="preserve">) </w:t>
      </w:r>
    </w:p>
    <w:p w14:paraId="66A3D127" w14:textId="3FED4F2D" w:rsidR="008B5083" w:rsidRDefault="008B5083" w:rsidP="008B5083">
      <w:pPr>
        <w:pStyle w:val="u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the </w:t>
      </w:r>
      <w:r>
        <w:rPr>
          <w:rFonts w:cs="Times New Roman"/>
          <w:b/>
          <w:bCs/>
          <w:szCs w:val="24"/>
        </w:rPr>
        <w:t xml:space="preserve">ASP.NET Core Web </w:t>
      </w:r>
      <w:r w:rsidR="007D5F49">
        <w:rPr>
          <w:rFonts w:cs="Times New Roman"/>
          <w:b/>
          <w:bCs/>
          <w:szCs w:val="24"/>
        </w:rPr>
        <w:t>API</w:t>
      </w:r>
      <w:r w:rsidRPr="00903143">
        <w:rPr>
          <w:rFonts w:cs="Times New Roman"/>
          <w:szCs w:val="24"/>
        </w:rPr>
        <w:t xml:space="preserve"> project</w:t>
      </w:r>
      <w:r>
        <w:rPr>
          <w:rFonts w:cs="Times New Roman"/>
          <w:szCs w:val="24"/>
        </w:rPr>
        <w:t>, the result as the following</w:t>
      </w:r>
    </w:p>
    <w:p w14:paraId="016AA0CB" w14:textId="598780FA" w:rsidR="008B5083" w:rsidRPr="008B5083" w:rsidRDefault="007D5F49" w:rsidP="007D5F49">
      <w:pPr>
        <w:jc w:val="center"/>
      </w:pPr>
      <w:r w:rsidRPr="007D5F49">
        <w:rPr>
          <w:noProof/>
        </w:rPr>
        <w:drawing>
          <wp:inline distT="0" distB="0" distL="0" distR="0" wp14:anchorId="3E6BD5AE" wp14:editId="49F14C67">
            <wp:extent cx="2902099" cy="532157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2099" cy="532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58603" w14:textId="3AA0C7CE" w:rsidR="004B2FEF" w:rsidRPr="00F51B7F" w:rsidRDefault="004B2FEF" w:rsidP="008B5083">
      <w:pPr>
        <w:jc w:val="center"/>
      </w:pPr>
    </w:p>
    <w:p w14:paraId="2D70AEC5" w14:textId="1FD2B8A1" w:rsidR="00E33A02" w:rsidRDefault="00E33A02">
      <w:pPr>
        <w:rPr>
          <w:rFonts w:eastAsiaTheme="majorEastAsia" w:cstheme="majorBidi"/>
          <w:b/>
          <w:bCs/>
          <w:color w:val="000000" w:themeColor="text1"/>
          <w:szCs w:val="26"/>
          <w:u w:val="single"/>
        </w:rPr>
      </w:pPr>
      <w:r>
        <w:rPr>
          <w:b/>
          <w:bCs/>
          <w:u w:val="single"/>
        </w:rPr>
        <w:br w:type="page"/>
      </w:r>
    </w:p>
    <w:p w14:paraId="51117271" w14:textId="51570B38" w:rsidR="004B2FEF" w:rsidRPr="00903143" w:rsidRDefault="004B2FEF" w:rsidP="00E33A02">
      <w:pPr>
        <w:pStyle w:val="u2"/>
        <w:spacing w:line="360" w:lineRule="auto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proofErr w:type="spellStart"/>
      <w:proofErr w:type="gramStart"/>
      <w:r w:rsidRPr="00903143">
        <w:rPr>
          <w:b/>
          <w:bCs/>
        </w:rPr>
        <w:t>appsettings.json</w:t>
      </w:r>
      <w:proofErr w:type="spellEnd"/>
      <w:proofErr w:type="gramEnd"/>
      <w:r w:rsidR="00E33A02">
        <w:t>.</w:t>
      </w:r>
    </w:p>
    <w:p w14:paraId="252BB02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1811BEEF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7BD6867A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LogLevel</w:t>
      </w:r>
      <w:proofErr w:type="spellEnd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6FF1E43D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7D5F49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2DCDE3FC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Microsoft.AspNetCore</w:t>
      </w:r>
      <w:proofErr w:type="spellEnd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7D5F49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4EAFFCB5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07E9481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313F028" w14:textId="77777777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AllowedHosts</w:t>
      </w:r>
      <w:proofErr w:type="spellEnd"/>
      <w:r w:rsidRPr="007D5F49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7D5F49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7D5F49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4EF0F975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ConnectionStrings</w:t>
      </w:r>
      <w:proofErr w:type="spellEnd"/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0D9EEFEC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DefaultConnectionString</w:t>
      </w:r>
      <w:proofErr w:type="spellEnd"/>
      <w:r w:rsidRPr="006933F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 xml:space="preserve">"Server=(local); Database= </w:t>
      </w:r>
      <w:proofErr w:type="spellStart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CosmeticsDB</w:t>
      </w:r>
      <w:proofErr w:type="spellEnd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 xml:space="preserve">; </w:t>
      </w:r>
      <w:proofErr w:type="spellStart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Uid</w:t>
      </w:r>
      <w:proofErr w:type="spellEnd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=</w:t>
      </w:r>
      <w:proofErr w:type="spellStart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sa</w:t>
      </w:r>
      <w:proofErr w:type="spellEnd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 xml:space="preserve">; </w:t>
      </w:r>
      <w:proofErr w:type="spellStart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Pwd</w:t>
      </w:r>
      <w:proofErr w:type="spellEnd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=</w:t>
      </w:r>
      <w:proofErr w:type="gramStart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1234567890;TrustServerCertificate</w:t>
      </w:r>
      <w:proofErr w:type="gramEnd"/>
      <w:r w:rsidRPr="006933F2">
        <w:rPr>
          <w:rFonts w:ascii="Cascadia Mono" w:hAnsi="Cascadia Mono" w:cs="Cascadia Mono"/>
          <w:color w:val="A31515"/>
          <w:sz w:val="21"/>
          <w:szCs w:val="19"/>
          <w:highlight w:val="yellow"/>
        </w:rPr>
        <w:t>=True"</w:t>
      </w:r>
    </w:p>
    <w:p w14:paraId="2566F239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,</w:t>
      </w:r>
    </w:p>
    <w:p w14:paraId="7967451A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</w:t>
      </w:r>
      <w:proofErr w:type="spellStart"/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Jwt</w:t>
      </w:r>
      <w:proofErr w:type="spellEnd"/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>: {</w:t>
      </w:r>
    </w:p>
    <w:p w14:paraId="09D2F2D4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</w:t>
      </w:r>
      <w:proofErr w:type="spellStart"/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SecretKey</w:t>
      </w:r>
      <w:proofErr w:type="spellEnd"/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: </w:t>
      </w:r>
      <w:r w:rsidRPr="006933F2">
        <w:rPr>
          <w:rFonts w:ascii="Cascadia Mono" w:hAnsi="Cascadia Mono" w:cs="Cascadia Mono"/>
          <w:color w:val="A31515"/>
          <w:sz w:val="21"/>
          <w:szCs w:val="19"/>
          <w:highlight w:val="cyan"/>
        </w:rPr>
        <w:t>"SecretKeySecretKeySecretKeySecretKeySecretKeySecretKeySecretKeySecretKeySecretKeySecretKeySecretKey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>,</w:t>
      </w:r>
    </w:p>
    <w:p w14:paraId="7CBA7692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Issuer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: </w:t>
      </w:r>
      <w:r w:rsidRPr="006933F2">
        <w:rPr>
          <w:rFonts w:ascii="Cascadia Mono" w:hAnsi="Cascadia Mono" w:cs="Cascadia Mono"/>
          <w:color w:val="A31515"/>
          <w:sz w:val="21"/>
          <w:szCs w:val="19"/>
          <w:highlight w:val="cyan"/>
        </w:rPr>
        <w:t>"FU Lab Issuer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>,</w:t>
      </w:r>
    </w:p>
    <w:p w14:paraId="1863AACA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  </w:t>
      </w:r>
      <w:r w:rsidRPr="006933F2">
        <w:rPr>
          <w:rFonts w:ascii="Cascadia Mono" w:hAnsi="Cascadia Mono" w:cs="Cascadia Mono"/>
          <w:color w:val="2E75B6"/>
          <w:sz w:val="21"/>
          <w:szCs w:val="19"/>
          <w:highlight w:val="cyan"/>
        </w:rPr>
        <w:t>"Audience"</w:t>
      </w: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: </w:t>
      </w:r>
      <w:r w:rsidRPr="006933F2">
        <w:rPr>
          <w:rFonts w:ascii="Cascadia Mono" w:hAnsi="Cascadia Mono" w:cs="Cascadia Mono"/>
          <w:color w:val="A31515"/>
          <w:sz w:val="21"/>
          <w:szCs w:val="19"/>
          <w:highlight w:val="cyan"/>
        </w:rPr>
        <w:t>"FU Lab Audience"</w:t>
      </w:r>
    </w:p>
    <w:p w14:paraId="429BC2A7" w14:textId="77777777" w:rsidR="007D5F49" w:rsidRPr="006933F2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6933F2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}</w:t>
      </w:r>
    </w:p>
    <w:p w14:paraId="36298C95" w14:textId="48E32A71" w:rsidR="007D5F49" w:rsidRPr="007D5F49" w:rsidRDefault="007D5F49" w:rsidP="007D5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oancuaDanhsac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0498EA8B" w14:textId="2E8E7010" w:rsidR="00B67A52" w:rsidRDefault="004B2FEF" w:rsidP="00B67A52">
      <w:pPr>
        <w:pStyle w:val="u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 xml:space="preserve">ASP.NET Core Web </w:t>
      </w:r>
      <w:r w:rsidR="006933F2">
        <w:t>API</w:t>
      </w:r>
      <w:r w:rsidRPr="00474402">
        <w:t xml:space="preserve"> </w:t>
      </w:r>
    </w:p>
    <w:p w14:paraId="50EE5DF4" w14:textId="1C279A70" w:rsidR="00B67A52" w:rsidRPr="00B67A52" w:rsidRDefault="00B67A52" w:rsidP="00B67A52">
      <w:pPr>
        <w:pStyle w:val="u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>
        <w:t xml:space="preserve">Add </w:t>
      </w:r>
      <w:r>
        <w:rPr>
          <w:b/>
        </w:rPr>
        <w:t xml:space="preserve">packages for </w:t>
      </w:r>
      <w:r>
        <w:rPr>
          <w:rFonts w:cs="Times New Roman"/>
          <w:szCs w:val="24"/>
        </w:rPr>
        <w:t>OData and</w:t>
      </w:r>
      <w:r w:rsidRPr="00B67A52">
        <w:rPr>
          <w:rFonts w:cs="Times New Roman"/>
          <w:szCs w:val="24"/>
        </w:rPr>
        <w:t xml:space="preserve"> </w:t>
      </w:r>
      <w:proofErr w:type="spellStart"/>
      <w:r w:rsidRPr="00B67A52">
        <w:rPr>
          <w:rFonts w:cs="Times New Roman"/>
          <w:szCs w:val="24"/>
        </w:rPr>
        <w:t>JwtBearer</w:t>
      </w:r>
      <w:proofErr w:type="spellEnd"/>
    </w:p>
    <w:p w14:paraId="05AB7216" w14:textId="77777777" w:rsidR="00B67A52" w:rsidRDefault="00B67A52" w:rsidP="004B2FEF">
      <w:pPr>
        <w:pStyle w:val="oancuaDanhsach"/>
        <w:spacing w:before="120" w:after="120" w:line="360" w:lineRule="auto"/>
        <w:ind w:left="0"/>
      </w:pPr>
    </w:p>
    <w:p w14:paraId="77248EAF" w14:textId="76E8F5D2" w:rsidR="008B5083" w:rsidRPr="00F24D08" w:rsidRDefault="00B67A52" w:rsidP="00F24D08">
      <w:pPr>
        <w:pStyle w:val="oancuaDanhsach"/>
        <w:spacing w:before="120" w:after="120" w:line="360" w:lineRule="auto"/>
        <w:ind w:left="0"/>
        <w:jc w:val="center"/>
        <w:rPr>
          <w:rFonts w:cs="Times New Roman"/>
          <w:b/>
          <w:bCs/>
          <w:szCs w:val="24"/>
          <w:u w:val="single"/>
        </w:rPr>
      </w:pPr>
      <w:r w:rsidRPr="00B67A52">
        <w:rPr>
          <w:rFonts w:cs="Times New Roman"/>
          <w:b/>
          <w:bCs/>
          <w:noProof/>
          <w:szCs w:val="24"/>
        </w:rPr>
        <w:drawing>
          <wp:inline distT="0" distB="0" distL="0" distR="0" wp14:anchorId="24989EED" wp14:editId="0E15BF25">
            <wp:extent cx="3854648" cy="321961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4648" cy="321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5083">
        <w:rPr>
          <w:rFonts w:cs="Times New Roman"/>
          <w:b/>
          <w:szCs w:val="24"/>
          <w:u w:val="single"/>
        </w:rPr>
        <w:br w:type="page"/>
      </w:r>
    </w:p>
    <w:p w14:paraId="57CBAF97" w14:textId="059A2ECE" w:rsidR="00CD559C" w:rsidRDefault="004B2FEF" w:rsidP="00CD559C">
      <w:pPr>
        <w:pStyle w:val="u2"/>
        <w:spacing w:line="360" w:lineRule="auto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CD559C">
        <w:rPr>
          <w:rFonts w:cs="Times New Roman"/>
          <w:bCs/>
          <w:noProof/>
          <w:szCs w:val="24"/>
        </w:rPr>
        <w:t>Create</w:t>
      </w:r>
      <w:r w:rsidR="00CD559C">
        <w:t xml:space="preserve"> DTO class for Login processing</w:t>
      </w:r>
    </w:p>
    <w:p w14:paraId="3C1C07ED" w14:textId="064AB2CF" w:rsidR="00CD559C" w:rsidRDefault="00CD559C" w:rsidP="00CD559C">
      <w:proofErr w:type="spellStart"/>
      <w:r>
        <w:t>AccountDTO.cs</w:t>
      </w:r>
      <w:proofErr w:type="spellEnd"/>
      <w:r>
        <w:t xml:space="preserve"> (</w:t>
      </w:r>
      <w:proofErr w:type="spellStart"/>
      <w:r>
        <w:t>AccountRequestDTO</w:t>
      </w:r>
      <w:proofErr w:type="spellEnd"/>
      <w:r>
        <w:t xml:space="preserve"> for sending objects </w:t>
      </w:r>
      <w:proofErr w:type="spellStart"/>
      <w:r>
        <w:t>đi</w:t>
      </w:r>
      <w:proofErr w:type="spellEnd"/>
      <w:r>
        <w:t xml:space="preserve">, </w:t>
      </w:r>
      <w:proofErr w:type="spellStart"/>
      <w:r>
        <w:t>AccounResponsetDTO</w:t>
      </w:r>
      <w:proofErr w:type="spellEnd"/>
      <w:r>
        <w:t xml:space="preserve"> (with Token for responding object to Client)</w:t>
      </w:r>
    </w:p>
    <w:p w14:paraId="1A68E14C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WebAPI</w:t>
      </w:r>
      <w:proofErr w:type="spellEnd"/>
    </w:p>
    <w:p w14:paraId="4497DE0D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112E7078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E28F2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RequestDTO</w:t>
      </w:r>
      <w:proofErr w:type="spellEnd"/>
    </w:p>
    <w:p w14:paraId="3D9D539B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79D3AFF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mail 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45ED32BC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ssword 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37C037EE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42E72EF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E28F2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ResponseDTO</w:t>
      </w:r>
      <w:proofErr w:type="spellEnd"/>
    </w:p>
    <w:p w14:paraId="64FC33FB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3A63195F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Token 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06D12EA7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ole 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21F767AE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Id</w:t>
      </w:r>
      <w:proofErr w:type="spell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7E28F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gramStart"/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</w:p>
    <w:p w14:paraId="2B513BBB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66D2D47" w14:textId="77777777" w:rsidR="00CD559C" w:rsidRPr="007E28F2" w:rsidRDefault="00CD559C" w:rsidP="00CD55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7E28F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56EED6A" w14:textId="77777777" w:rsidR="00CD559C" w:rsidRDefault="00CD559C" w:rsidP="00CD559C"/>
    <w:p w14:paraId="1A60E8E5" w14:textId="724AB723" w:rsidR="00005CB8" w:rsidRDefault="00005CB8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5AF18681" w14:textId="01C201C8" w:rsidR="00E564FC" w:rsidRPr="00F24D08" w:rsidRDefault="00066B5F" w:rsidP="00F24D08">
      <w:pPr>
        <w:pStyle w:val="u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>
        <w:rPr>
          <w:rFonts w:cs="Times New Roman"/>
          <w:bCs/>
          <w:noProof/>
          <w:szCs w:val="24"/>
        </w:rPr>
        <w:t>Program.cs</w:t>
      </w:r>
      <w:r w:rsidR="00F24D08">
        <w:rPr>
          <w:rFonts w:cs="Times New Roman"/>
          <w:bCs/>
          <w:noProof/>
          <w:szCs w:val="24"/>
        </w:rPr>
        <w:t xml:space="preserve"> – Configure OData, JWT and other services</w:t>
      </w:r>
    </w:p>
    <w:p w14:paraId="27E5CCDE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5F1175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Authentication.JwtBear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D19873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OData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765FF7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IdentityModel.Tokens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F07071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OData.ModelBuild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BA815C2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OpenApi.Models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A579F0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7B8F9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;</w:t>
      </w:r>
    </w:p>
    <w:p w14:paraId="453FECA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067360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ex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290CFE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ext.Json.Serializatio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884F2E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67C99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BAE2DE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423D4A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va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model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ODataConventionModel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);</w:t>
      </w:r>
      <w:proofErr w:type="gramEnd"/>
    </w:p>
    <w:p w14:paraId="5DA1ED6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modelBuilder.EntitySet&lt;</w:t>
      </w:r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CosmeticInformation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CosmeticInformations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</w:p>
    <w:p w14:paraId="281E318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modelBuilder.EntitySe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CosmeticCategory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CosmeticCategories</w:t>
      </w:r>
      <w:proofErr w:type="spell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</w:p>
    <w:p w14:paraId="295E29E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C7B8A4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lastRenderedPageBreak/>
        <w:t>// Add services to the container.</w:t>
      </w:r>
    </w:p>
    <w:p w14:paraId="4A7447BE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builder.Services.AddControllers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)</w:t>
      </w:r>
    </w:p>
    <w:p w14:paraId="69F1133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AddJsonOptions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options =&gt;</w:t>
      </w:r>
    </w:p>
    <w:p w14:paraId="607B4B52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{</w:t>
      </w:r>
    </w:p>
    <w:p w14:paraId="75056BE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options.JsonSerializerOptions.ReferenceHandl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green"/>
        </w:rPr>
        <w:t>ReferenceHandle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.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IgnoreCycles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;</w:t>
      </w:r>
      <w:proofErr w:type="gramEnd"/>
    </w:p>
    <w:p w14:paraId="6C09FC1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options.JsonSerializerOptions.DefaultIgnoreConditio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green"/>
        </w:rPr>
        <w:t>JsonIgnoreCondition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.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Nev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;</w:t>
      </w:r>
      <w:proofErr w:type="gramEnd"/>
    </w:p>
    <w:p w14:paraId="561A24E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})</w:t>
      </w:r>
    </w:p>
    <w:p w14:paraId="440589B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AddOData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</w:p>
    <w:p w14:paraId="2380A08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options =&gt;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options.Select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Filter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OrderBy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Expand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Count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SetMaxTop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green"/>
        </w:rPr>
        <w:t>null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).AddRouteComponents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</w:t>
      </w:r>
    </w:p>
    <w:p w14:paraId="189BF2C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   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green"/>
        </w:rPr>
        <w:t>"</w:t>
      </w:r>
      <w:proofErr w:type="spellStart"/>
      <w:r w:rsidRPr="00391924">
        <w:rPr>
          <w:rFonts w:ascii="Cascadia Mono" w:hAnsi="Cascadia Mono" w:cs="Cascadia Mono"/>
          <w:color w:val="A31515"/>
          <w:sz w:val="21"/>
          <w:szCs w:val="19"/>
          <w:highlight w:val="green"/>
        </w:rPr>
        <w:t>odata</w:t>
      </w:r>
      <w:proofErr w:type="spellEnd"/>
      <w:r w:rsidRPr="00391924">
        <w:rPr>
          <w:rFonts w:ascii="Cascadia Mono" w:hAnsi="Cascadia Mono" w:cs="Cascadia Mono"/>
          <w:color w:val="A31515"/>
          <w:sz w:val="21"/>
          <w:szCs w:val="19"/>
          <w:highlight w:val="green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,</w:t>
      </w:r>
    </w:p>
    <w:p w14:paraId="31BC8C1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green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modelBuilder.GetEdmModel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green"/>
        </w:rPr>
        <w:t>()));</w:t>
      </w:r>
    </w:p>
    <w:p w14:paraId="2956134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// Learn more about configuring OpenAPI at https://aka.ms/aspnet/openapi</w:t>
      </w:r>
    </w:p>
    <w:p w14:paraId="662DB5D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//</w:t>
      </w:r>
      <w:proofErr w:type="spellStart"/>
      <w:proofErr w:type="gramStart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builder.Services.AddOpenApi</w:t>
      </w:r>
      <w:proofErr w:type="spellEnd"/>
      <w:proofErr w:type="gramEnd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);</w:t>
      </w:r>
      <w:proofErr w:type="gramEnd"/>
    </w:p>
    <w:p w14:paraId="02A53A3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7B8272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white"/>
        </w:rPr>
        <w:t>IConfiguration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figuration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391924">
        <w:rPr>
          <w:rFonts w:ascii="Cascadia Mono" w:hAnsi="Cascadia Mono" w:cs="Cascadia Mono"/>
          <w:color w:val="2B91AF"/>
          <w:sz w:val="21"/>
          <w:szCs w:val="19"/>
          <w:highlight w:val="white"/>
        </w:rPr>
        <w:t>Configuration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EC2D9B7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SetBasePath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white"/>
        </w:rPr>
        <w:t>Directory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.GetCurrentDirectory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64270417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ddJsonFil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proofErr w:type="gramStart"/>
      <w:r w:rsidRPr="00391924">
        <w:rPr>
          <w:rFonts w:ascii="Cascadia Mono" w:hAnsi="Cascadia Mono" w:cs="Cascadia Mono"/>
          <w:color w:val="A31515"/>
          <w:sz w:val="21"/>
          <w:szCs w:val="19"/>
          <w:highlight w:val="white"/>
        </w:rPr>
        <w:t>appsettings.json</w:t>
      </w:r>
      <w:proofErr w:type="spellEnd"/>
      <w:proofErr w:type="gramEnd"/>
      <w:r w:rsidRPr="0039192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.Build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7D4D28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A9E5027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builder.Services.AddScoped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lt;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ISystemAccountRepository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,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SystemAccountRepository</w:t>
      </w:r>
      <w:proofErr w:type="spellEnd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gt;();</w:t>
      </w:r>
      <w:proofErr w:type="gramEnd"/>
    </w:p>
    <w:p w14:paraId="3675B55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builder.Services.AddScoped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lt;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ICosmeticInformationRepository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,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CosmeticInformationRepository</w:t>
      </w:r>
      <w:proofErr w:type="spellEnd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gt;();</w:t>
      </w:r>
      <w:proofErr w:type="gramEnd"/>
    </w:p>
    <w:p w14:paraId="5CBACE4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builder.Services.AddScoped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lt;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ISystemAccountServic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,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SystemAccountService</w:t>
      </w:r>
      <w:proofErr w:type="spellEnd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gt;();</w:t>
      </w:r>
      <w:proofErr w:type="gramEnd"/>
    </w:p>
    <w:p w14:paraId="058772E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builder.Services.AddScoped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lt;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ICosmeticInformationServic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,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cyan"/>
        </w:rPr>
        <w:t>CosmeticInformationService</w:t>
      </w:r>
      <w:proofErr w:type="spellEnd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cyan"/>
        </w:rPr>
        <w:t>&gt;();</w:t>
      </w:r>
      <w:proofErr w:type="gramEnd"/>
    </w:p>
    <w:p w14:paraId="3850A35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9852F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// Learn more about configuring Swagger/OpenAPI at https://aka.ms/aspnetcore/swashbuckle</w:t>
      </w:r>
    </w:p>
    <w:p w14:paraId="56B3DDA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EndpointsApiExplor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D4BC05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E1E8D9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</w:t>
      </w:r>
      <w:proofErr w:type="spellEnd"/>
      <w:proofErr w:type="gramEnd"/>
    </w:p>
    <w:p w14:paraId="2529C3D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AddAuthenticatio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x =&gt;</w:t>
      </w:r>
    </w:p>
    <w:p w14:paraId="4E4B437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{</w:t>
      </w:r>
    </w:p>
    <w:p w14:paraId="3867C15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x.DefaultAuthenticateSchem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JwtBearerDefaults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AuthenticationSchem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7F71C8C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})</w:t>
      </w:r>
    </w:p>
    <w:p w14:paraId="4B314D4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AddJwtBear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x =&gt;</w:t>
      </w:r>
    </w:p>
    <w:p w14:paraId="3D6E200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{</w:t>
      </w:r>
    </w:p>
    <w:p w14:paraId="44CF0C0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x.SaveToken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560D227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x.TokenValidationParameters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TokenValidationParameters</w:t>
      </w:r>
      <w:proofErr w:type="spellEnd"/>
    </w:p>
    <w:p w14:paraId="50EFF25E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2031D06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ValidateIssu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fals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3214A12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ValidateAudienc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fals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5C768B8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ValidateLifetim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fals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4AD30B9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ValidIssu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configuration[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proofErr w:type="gram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JWT:Issuer</w:t>
      </w:r>
      <w:proofErr w:type="spellEnd"/>
      <w:proofErr w:type="gram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],</w:t>
      </w:r>
    </w:p>
    <w:p w14:paraId="1D70620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ValidAudienc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configuration[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proofErr w:type="gram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JWT:Audience</w:t>
      </w:r>
      <w:proofErr w:type="spellEnd"/>
      <w:proofErr w:type="gram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],</w:t>
      </w:r>
    </w:p>
    <w:p w14:paraId="7B6D1C3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IssuerSigningKey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SymmetricSecurityKey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Encod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UTF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8.GetBytes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configuration[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gram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JWT:SecretKey</w:t>
      </w:r>
      <w:proofErr w:type="gram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]))</w:t>
      </w:r>
    </w:p>
    <w:p w14:paraId="23DFCE2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;</w:t>
      </w:r>
    </w:p>
    <w:p w14:paraId="5BF5AC1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});</w:t>
      </w:r>
    </w:p>
    <w:p w14:paraId="7AD74E4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30E32A4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yellow"/>
        </w:rPr>
        <w:t>// Add Swagger JWT configuration</w:t>
      </w:r>
    </w:p>
    <w:p w14:paraId="15D8AA1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waggerGe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c =&gt;</w:t>
      </w:r>
    </w:p>
    <w:p w14:paraId="34025A8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5958820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va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jwtSecuritySchem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OpenApiSecurityScheme</w:t>
      </w:r>
      <w:proofErr w:type="spellEnd"/>
    </w:p>
    <w:p w14:paraId="33821AB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{</w:t>
      </w:r>
    </w:p>
    <w:p w14:paraId="2147D13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Name 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JWT Authentication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5B31488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Description 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JWT Authentication for Cosmetics Management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0CB822F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In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ParameterLocation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Hea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0F21E88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Type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SecuritySchemeTyp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Http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22E21627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Scheme 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Bearer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567895D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BearerForma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JWT"</w:t>
      </w:r>
    </w:p>
    <w:p w14:paraId="6B19DB8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};</w:t>
      </w:r>
    </w:p>
    <w:p w14:paraId="5A07DC9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7AA6E4D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.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AddSecurityDefinition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Bearer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jwtSecurityScheme</w:t>
      </w:r>
      <w:proofErr w:type="spellEnd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6FA7328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7C4B28A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va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securityRequiremen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OpenApiSecurityRequirement</w:t>
      </w:r>
      <w:proofErr w:type="spellEnd"/>
    </w:p>
    <w:p w14:paraId="6A63A25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{</w:t>
      </w:r>
    </w:p>
    <w:p w14:paraId="0B58312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5161C86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OpenApiSecurityScheme</w:t>
      </w:r>
      <w:proofErr w:type="spellEnd"/>
    </w:p>
    <w:p w14:paraId="2F521C9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{</w:t>
      </w:r>
    </w:p>
    <w:p w14:paraId="7C1EB7E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Reference =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OpenApiReference</w:t>
      </w:r>
      <w:proofErr w:type="spellEnd"/>
    </w:p>
    <w:p w14:paraId="4181C87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{</w:t>
      </w:r>
    </w:p>
    <w:p w14:paraId="2AF5972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    Type = </w:t>
      </w:r>
      <w:proofErr w:type="spellStart"/>
      <w:r w:rsidRPr="00391924">
        <w:rPr>
          <w:rFonts w:ascii="Cascadia Mono" w:hAnsi="Cascadia Mono" w:cs="Cascadia Mono"/>
          <w:color w:val="2B91AF"/>
          <w:sz w:val="21"/>
          <w:szCs w:val="19"/>
          <w:highlight w:val="yellow"/>
        </w:rPr>
        <w:t>ReferenceType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.SecurityScheme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2AB4F6B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    Id 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Bearer"</w:t>
      </w:r>
    </w:p>
    <w:p w14:paraId="7B6A40E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    }</w:t>
      </w:r>
    </w:p>
    <w:p w14:paraId="3649612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},</w:t>
      </w:r>
    </w:p>
    <w:p w14:paraId="38219ABE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new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391924">
        <w:rPr>
          <w:rFonts w:ascii="Cascadia Mono" w:hAnsi="Cascadia Mono" w:cs="Cascadia Mono"/>
          <w:color w:val="0000FF"/>
          <w:sz w:val="21"/>
          <w:szCs w:val="19"/>
          <w:highlight w:val="yellow"/>
        </w:rPr>
        <w:t>string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[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] {}</w:t>
      </w:r>
    </w:p>
    <w:p w14:paraId="7C3A48F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630EBCD8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};</w:t>
      </w:r>
    </w:p>
    <w:p w14:paraId="476F877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1CAC56F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.AddSecurityRequiremen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securityRequirement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</w:p>
    <w:p w14:paraId="1A90215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265AB1A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005E71B2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Authorizatio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options =&gt;</w:t>
      </w:r>
    </w:p>
    <w:p w14:paraId="423C703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23A9AA7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3EFCD60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AddPolicy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AdminOnly</w:t>
      </w:r>
      <w:proofErr w:type="spell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04AC3CCA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policy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&gt;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policyBuilder.RequireAssertion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</w:p>
    <w:p w14:paraId="5EA4CE39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context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HasClaim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) &amp;&amp; </w:t>
      </w:r>
    </w:p>
    <w:p w14:paraId="73884D6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FindFirst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.Value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1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4F0F3DF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16C81D6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AddPolicy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AdminOrStaffOrMember</w:t>
      </w:r>
      <w:proofErr w:type="spellEnd"/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,</w:t>
      </w:r>
    </w:p>
    <w:p w14:paraId="161C732D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policyBuilder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&gt; </w:t>
      </w:r>
      <w:proofErr w:type="spell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policyBuilder.RequireAssertion</w:t>
      </w:r>
      <w:proofErr w:type="spell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</w:p>
    <w:p w14:paraId="5C7B43C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context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HasClaim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</w:p>
    <w:p w14:paraId="7FE3757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&amp;&amp; (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FindFirst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.Value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1"</w:t>
      </w:r>
    </w:p>
    <w:p w14:paraId="541D559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||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FindFirst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.Value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3"</w:t>
      </w:r>
    </w:p>
    <w:p w14:paraId="0468ED67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        ||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.User.FindFirst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claim =&gt;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claim.Type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Role"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.Value</w:t>
      </w:r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= </w:t>
      </w:r>
      <w:r w:rsidRPr="00391924">
        <w:rPr>
          <w:rFonts w:ascii="Cascadia Mono" w:hAnsi="Cascadia Mono" w:cs="Cascadia Mono"/>
          <w:color w:val="A31515"/>
          <w:sz w:val="21"/>
          <w:szCs w:val="19"/>
          <w:highlight w:val="yellow"/>
        </w:rPr>
        <w:t>"4"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)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48684BB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642D169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30C7EB9B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0A669DC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B37DA8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8C6B94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7ABE5DB3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Environment.IsDevelopment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741D852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B89FD0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//</w:t>
      </w:r>
      <w:proofErr w:type="spellStart"/>
      <w:proofErr w:type="gramStart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app.MapOpenApi</w:t>
      </w:r>
      <w:proofErr w:type="spellEnd"/>
      <w:proofErr w:type="gramEnd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8000"/>
          <w:sz w:val="21"/>
          <w:szCs w:val="19"/>
          <w:highlight w:val="white"/>
        </w:rPr>
        <w:t>);</w:t>
      </w:r>
      <w:proofErr w:type="gramEnd"/>
    </w:p>
    <w:p w14:paraId="67BC3FD1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wagger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BE92C10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waggerUI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B4C344E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357F9404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A5E24B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8B329FF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C5EC106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Controllers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A1FF585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71AD032" w14:textId="77777777" w:rsidR="00391924" w:rsidRPr="00391924" w:rsidRDefault="00391924" w:rsidP="0039192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spellEnd"/>
      <w:proofErr w:type="gramEnd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39192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D38C930" w14:textId="228BB56B" w:rsidR="00E564FC" w:rsidRDefault="00E564FC" w:rsidP="00E564FC">
      <w:pPr>
        <w:spacing w:line="360" w:lineRule="auto"/>
        <w:rPr>
          <w:rFonts w:cs="Times New Roman"/>
          <w:bCs/>
          <w:noProof/>
          <w:szCs w:val="24"/>
        </w:rPr>
      </w:pPr>
    </w:p>
    <w:p w14:paraId="7BAD31A8" w14:textId="77777777" w:rsidR="00F24D08" w:rsidRDefault="00F24D08" w:rsidP="00F24D08">
      <w:pPr>
        <w:spacing w:after="0" w:line="360" w:lineRule="auto"/>
        <w:jc w:val="both"/>
        <w:rPr>
          <w:szCs w:val="24"/>
        </w:rPr>
      </w:pPr>
      <w:r>
        <w:rPr>
          <w:i/>
          <w:szCs w:val="24"/>
        </w:rPr>
        <w:t>Role: Administrator=1</w:t>
      </w:r>
      <w:r w:rsidRPr="007509EB">
        <w:rPr>
          <w:i/>
          <w:szCs w:val="24"/>
        </w:rPr>
        <w:t xml:space="preserve">; </w:t>
      </w:r>
      <w:r>
        <w:rPr>
          <w:i/>
          <w:szCs w:val="24"/>
        </w:rPr>
        <w:t>Manager</w:t>
      </w:r>
      <w:r w:rsidRPr="007509EB">
        <w:rPr>
          <w:i/>
          <w:szCs w:val="24"/>
        </w:rPr>
        <w:t xml:space="preserve"> = </w:t>
      </w:r>
      <w:r>
        <w:rPr>
          <w:i/>
          <w:szCs w:val="24"/>
        </w:rPr>
        <w:t>2</w:t>
      </w:r>
      <w:r w:rsidRPr="007509EB">
        <w:rPr>
          <w:i/>
          <w:szCs w:val="24"/>
        </w:rPr>
        <w:t xml:space="preserve">; </w:t>
      </w:r>
      <w:r>
        <w:rPr>
          <w:i/>
          <w:szCs w:val="24"/>
        </w:rPr>
        <w:t>Staff=3;</w:t>
      </w:r>
      <w:r w:rsidRPr="00D249E6">
        <w:rPr>
          <w:i/>
          <w:szCs w:val="24"/>
        </w:rPr>
        <w:t xml:space="preserve"> </w:t>
      </w:r>
      <w:r>
        <w:rPr>
          <w:i/>
          <w:szCs w:val="24"/>
        </w:rPr>
        <w:t>Member</w:t>
      </w:r>
      <w:r w:rsidRPr="007509EB">
        <w:rPr>
          <w:i/>
          <w:szCs w:val="24"/>
        </w:rPr>
        <w:t xml:space="preserve">= </w:t>
      </w:r>
      <w:r>
        <w:rPr>
          <w:i/>
          <w:szCs w:val="24"/>
        </w:rPr>
        <w:t xml:space="preserve">4. </w:t>
      </w:r>
    </w:p>
    <w:p w14:paraId="3E56E135" w14:textId="77777777" w:rsidR="00F24D08" w:rsidRPr="00F24D08" w:rsidRDefault="00F24D08" w:rsidP="00F24D0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 xml:space="preserve">Administrator role will have a permission to all actions (CRUD and search). </w:t>
      </w:r>
    </w:p>
    <w:p w14:paraId="260A8CBE" w14:textId="77777777" w:rsidR="00F24D08" w:rsidRPr="00F24D08" w:rsidRDefault="00F24D08" w:rsidP="00F24D0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>Staff or Member role will have only permission to search information.</w:t>
      </w:r>
    </w:p>
    <w:p w14:paraId="2F38C885" w14:textId="1F64E92C" w:rsidR="00171CC1" w:rsidRPr="00B16AF4" w:rsidRDefault="00F24D08" w:rsidP="00005CB8">
      <w:pPr>
        <w:numPr>
          <w:ilvl w:val="0"/>
          <w:numId w:val="20"/>
        </w:numPr>
        <w:spacing w:after="0" w:line="360" w:lineRule="auto"/>
        <w:jc w:val="both"/>
        <w:rPr>
          <w:i/>
          <w:szCs w:val="24"/>
        </w:rPr>
      </w:pPr>
      <w:r w:rsidRPr="00F24D08">
        <w:rPr>
          <w:i/>
          <w:szCs w:val="24"/>
        </w:rPr>
        <w:t>Other roles do not have any permissions.</w:t>
      </w:r>
    </w:p>
    <w:p w14:paraId="293361EF" w14:textId="49AD1B9F" w:rsidR="004B2FEF" w:rsidRDefault="006E480D" w:rsidP="00B16AF4">
      <w:pPr>
        <w:pStyle w:val="u2"/>
      </w:pPr>
      <w:r w:rsidRPr="00BC1FB4">
        <w:rPr>
          <w:rFonts w:cs="Times New Roman"/>
          <w:b/>
          <w:szCs w:val="24"/>
          <w:u w:val="single"/>
        </w:rPr>
        <w:t>Step 0</w:t>
      </w:r>
      <w:r w:rsidR="00F24D08">
        <w:rPr>
          <w:rFonts w:cs="Times New Roman"/>
          <w:b/>
          <w:szCs w:val="24"/>
          <w:u w:val="single"/>
        </w:rPr>
        <w:t>7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B16AF4">
        <w:t>Controller for processing login process</w:t>
      </w:r>
      <w:r>
        <w:t>.</w:t>
      </w:r>
      <w:r w:rsidR="00B16AF4">
        <w:t xml:space="preserve"> This controller has 4 type of action methods: POST, PUT, DELETE, GET</w:t>
      </w:r>
    </w:p>
    <w:p w14:paraId="7BBDD3B2" w14:textId="77777777" w:rsidR="00B16AF4" w:rsidRDefault="00B16AF4" w:rsidP="00B16AF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3C6F3EF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2CF416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340CE4A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IdentityModel.Tokens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DADE65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IdentityModel.Tokens.Jwt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36B60F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Security.Claims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974B6A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ex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D8F2DD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8DE1B1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WebAPI.Controllers</w:t>
      </w:r>
      <w:proofErr w:type="spellEnd"/>
    </w:p>
    <w:p w14:paraId="5BC1617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4C43F7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Rout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[controller]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17C26A2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pi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8702CE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s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ntrollerBase</w:t>
      </w:r>
      <w:proofErr w:type="spellEnd"/>
    </w:p>
    <w:p w14:paraId="227814C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3C1F53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2E9913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575524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0E289D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SystemAccounts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DCFF13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D650C6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89A308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}</w:t>
      </w:r>
    </w:p>
    <w:p w14:paraId="3E43E65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DE8356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</w:p>
    <w:p w14:paraId="60567BA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POST: </w:t>
      </w:r>
      <w:proofErr w:type="spellStart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SystemAccounts</w:t>
      </w:r>
      <w:proofErr w:type="spellEnd"/>
    </w:p>
    <w:p w14:paraId="70D376F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see https://go.microsoft.com/fwlink/?linkid=2123754</w:t>
      </w:r>
    </w:p>
    <w:p w14:paraId="7B87906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1ABBEC4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Login(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FromBod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RequestDTO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DTO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6643B6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E48CA6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098A547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AD670A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AccountService.Logi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DTO.Email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DTO.Password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FABBAD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account =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A2A8DB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7D8C4CC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Unauthorized(</w:t>
      </w:r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Invalid email or password.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A6A1BD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23BB3E7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157D42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Configur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figuration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nfigurationBuild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1740C6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etBasePath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Directory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GetCurrentDirector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5C0DAD6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ddJsonFil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psettings.json</w:t>
      </w:r>
      <w:proofErr w:type="spellEnd"/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.Build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3C13EC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79223B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laims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laim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gt;</w:t>
      </w:r>
    </w:p>
    <w:p w14:paraId="3C722CD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32F98B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laim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laimTypes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Email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EmailAddress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,</w:t>
      </w:r>
    </w:p>
    <w:p w14:paraId="54025F1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laim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Role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Role.ToString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)),</w:t>
      </w:r>
    </w:p>
    <w:p w14:paraId="7A06376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laim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ccountId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AccountId.ToString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)),</w:t>
      </w:r>
    </w:p>
    <w:p w14:paraId="5B87DFD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;</w:t>
      </w:r>
    </w:p>
    <w:p w14:paraId="06A3970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E5791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metricKe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SymmetricSecurityKey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ncod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UTF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8.GetBytes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configuration[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JWT:SecretKey</w:t>
      </w:r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)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A62BB1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ignCredential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SigningCredential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ymetricKe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SecurityAlgorithms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HmacSha256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8AF945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2DA3ED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preparedToke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JwtSecurityToke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</w:p>
    <w:p w14:paraId="69A9C69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issuer: configuration[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JWT:Issuer</w:t>
      </w:r>
      <w:proofErr w:type="spellEnd"/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,</w:t>
      </w:r>
    </w:p>
    <w:p w14:paraId="3135C00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audience: configuration[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JWT:Audience</w:t>
      </w:r>
      <w:proofErr w:type="spellEnd"/>
      <w:proofErr w:type="gram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,</w:t>
      </w:r>
    </w:p>
    <w:p w14:paraId="761435C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claims: claims,</w:t>
      </w:r>
    </w:p>
    <w:p w14:paraId="005F71A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expires: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DateTim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Now.AddMinutes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16),</w:t>
      </w:r>
    </w:p>
    <w:p w14:paraId="6897D83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igningCredential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ignCredential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44F0AA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757976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generatedToke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JwtSecurityTokenHand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WriteToken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preparedToken</w:t>
      </w:r>
      <w:proofErr w:type="spellEnd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6575CB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ole =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Role.ToString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08D020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Id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.AccountId.ToString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C943BD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DC934E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Ok(</w:t>
      </w:r>
      <w:proofErr w:type="gramEnd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ResponseDTO</w:t>
      </w:r>
      <w:proofErr w:type="spellEnd"/>
    </w:p>
    <w:p w14:paraId="6B001EF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7EB0024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Role = role,</w:t>
      </w:r>
    </w:p>
    <w:p w14:paraId="4153577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Token =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generatedToke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354E968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Id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Id</w:t>
      </w:r>
      <w:proofErr w:type="spellEnd"/>
    </w:p>
    <w:p w14:paraId="22F21C1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});</w:t>
      </w:r>
    </w:p>
    <w:p w14:paraId="3D2BECF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92F181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)</w:t>
      </w:r>
    </w:p>
    <w:p w14:paraId="7EBD4D4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F4A8BD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BadReques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.Messag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9E3721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59C1AD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0BF99E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1810CC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ED4663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B9C2935" w14:textId="77777777" w:rsidR="00B16AF4" w:rsidRDefault="00B16AF4" w:rsidP="00D91606"/>
    <w:p w14:paraId="1F39D531" w14:textId="77777777" w:rsidR="00F24D08" w:rsidRPr="001F4083" w:rsidRDefault="00F24D08" w:rsidP="00D91606"/>
    <w:p w14:paraId="5751836B" w14:textId="78C51F3F" w:rsidR="004B2FEF" w:rsidRPr="00B16AF4" w:rsidRDefault="004B2FEF" w:rsidP="00B16AF4">
      <w:pPr>
        <w:pStyle w:val="u2"/>
        <w:jc w:val="both"/>
      </w:pPr>
      <w:r w:rsidRPr="00B16AF4">
        <w:rPr>
          <w:rFonts w:cs="Times New Roman"/>
          <w:b/>
          <w:szCs w:val="24"/>
          <w:u w:val="single"/>
        </w:rPr>
        <w:t>Step 0</w:t>
      </w:r>
      <w:r w:rsidR="00B16AF4" w:rsidRPr="00B16AF4">
        <w:rPr>
          <w:rFonts w:cs="Times New Roman"/>
          <w:b/>
          <w:szCs w:val="24"/>
          <w:u w:val="single"/>
        </w:rPr>
        <w:t>8</w:t>
      </w:r>
      <w:r w:rsidRPr="00B16AF4">
        <w:rPr>
          <w:rFonts w:cs="Times New Roman"/>
          <w:b/>
          <w:szCs w:val="24"/>
          <w:u w:val="single"/>
        </w:rPr>
        <w:t>.</w:t>
      </w:r>
      <w:r w:rsidRPr="00B16AF4">
        <w:t xml:space="preserve"> </w:t>
      </w:r>
      <w:r w:rsidR="00B16AF4">
        <w:t>Controller for CRUD cosmetics information</w:t>
      </w:r>
      <w:r w:rsidR="006E480D" w:rsidRPr="00B16AF4">
        <w:t>.</w:t>
      </w:r>
    </w:p>
    <w:p w14:paraId="6A1AB96D" w14:textId="77777777" w:rsidR="00B16AF4" w:rsidRDefault="00B16AF4" w:rsidP="00B16AF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E48790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D586AC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2405D8B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F58D98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Authorization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E9EB89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OData.Query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A1D0FF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OData.Routing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.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ntroller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17FA41A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6B5BC7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WebAPI.Controllers</w:t>
      </w:r>
      <w:proofErr w:type="spellEnd"/>
    </w:p>
    <w:p w14:paraId="350B494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0D06864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//[Route("</w:t>
      </w:r>
      <w:proofErr w:type="spellStart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008000"/>
          <w:sz w:val="21"/>
          <w:szCs w:val="19"/>
          <w:highlight w:val="white"/>
        </w:rPr>
        <w:t>/[controller]")]</w:t>
      </w:r>
    </w:p>
    <w:p w14:paraId="4E59293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pi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4D8E959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s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ODataController</w:t>
      </w:r>
      <w:proofErr w:type="spellEnd"/>
    </w:p>
    <w:p w14:paraId="720CC82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6F681A6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7CA845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sController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Co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F44C99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CF7601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92EBE2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141CFE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4D1ED2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nableQuer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7483739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rStaffOrMember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71F5545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BB0B51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IEnumerabl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&gt;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GetCosmeticInformation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52105F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EEE5B8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693AF81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64BF88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GetAllCosmetic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7B89FDA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77D5BD3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DCA0D3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2B694C5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1A2BE9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B773D1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086E793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12CEF3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3E2390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rStaffOrMember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18B344F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Categorie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3068CB9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Lis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Categor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&gt;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GetCategorie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F57F56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C6DCF6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0BB96BB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367380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GetAllCategories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09DC725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691BC76D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9BE8D8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4E48EB6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E7AD8E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9E1037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84FDB3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A9A33D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8C3649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nly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3AF607F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0B9D2B5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dd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FromBod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7934A9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8A17B5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4605957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F42EBE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Add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5613E0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1E94AFF1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92E628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1386B4C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1D2FB8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60963A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141F60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A88795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0A479D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nly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70E3088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u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50CAA0D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Update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,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FromBody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88A5AA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EC4E27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22306CE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6CEE84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.CosmeticId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id;</w:t>
      </w:r>
    </w:p>
    <w:p w14:paraId="3AB1F07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Updat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763DF8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2D83EC88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915DBB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169C0D0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BAC627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F4A4D6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0088C1C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97F138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1D4E9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nly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E5D5B7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Delet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0E8C0EB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2E1DA52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25589C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6692A0F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2369E4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Delet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id);</w:t>
      </w:r>
    </w:p>
    <w:p w14:paraId="2463664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1458ADFB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917426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7C5A9F6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BA1877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ED776E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AF8D04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65C4B7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DC86CF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D0A5F23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gram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uthorize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Policy = 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dminOrStaffOrMember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1F075CA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proofErr w:type="spell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CosmeticInformations</w:t>
      </w:r>
      <w:proofErr w:type="spellEnd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B16AF4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0E3A97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AddCosmeticInformation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18E80C79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9334F2F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60716DA7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A88869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sult =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cismeticInformationService.GetOn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id);</w:t>
      </w:r>
    </w:p>
    <w:p w14:paraId="62A14B44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Ok(result);</w:t>
      </w:r>
    </w:p>
    <w:p w14:paraId="60D150E2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918DE7E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16AF4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x)</w:t>
      </w:r>
    </w:p>
    <w:p w14:paraId="2A1C734C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07FF730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16AF4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StatusCode</w:t>
      </w:r>
      <w:proofErr w:type="spell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400, </w:t>
      </w:r>
      <w:proofErr w:type="gramStart"/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$"</w:t>
      </w: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  <w:proofErr w:type="spell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ex.Message</w:t>
      </w:r>
      <w:proofErr w:type="spellEnd"/>
      <w:proofErr w:type="gramEnd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  <w:r w:rsidRPr="00B16AF4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83AB85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FBEBB8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32CB5F5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254D4D46" w14:textId="77777777" w:rsidR="00B16AF4" w:rsidRPr="00B16AF4" w:rsidRDefault="00B16AF4" w:rsidP="00B16A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16AF4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39DD3649" w14:textId="61A68132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4991F1AB" w:rsidR="004B2FEF" w:rsidRPr="00D91606" w:rsidRDefault="004B2FEF" w:rsidP="00D91606">
      <w:pPr>
        <w:pStyle w:val="u1"/>
        <w:jc w:val="both"/>
      </w:pPr>
      <w:r w:rsidRPr="00D91606">
        <w:t>Activity 0</w:t>
      </w:r>
      <w:r w:rsidR="00D91606">
        <w:t>7</w:t>
      </w:r>
      <w:r w:rsidRPr="00D91606">
        <w:t xml:space="preserve">: Run the </w:t>
      </w:r>
      <w:r w:rsidR="00B516C8">
        <w:t xml:space="preserve">ASP.NET Core Web </w:t>
      </w:r>
      <w:r w:rsidR="00B16AF4">
        <w:t>API</w:t>
      </w:r>
      <w:r w:rsidRPr="00D91606">
        <w:t xml:space="preserve"> project and test all actions</w:t>
      </w:r>
    </w:p>
    <w:p w14:paraId="73E58770" w14:textId="1A9EB38F" w:rsidR="00B62B75" w:rsidRDefault="00B62B75" w:rsidP="00BC1FB4"/>
    <w:p w14:paraId="5308FD87" w14:textId="2BBA604D" w:rsidR="00BC086E" w:rsidRDefault="00F21800" w:rsidP="00BC1FB4">
      <w:r w:rsidRPr="00F21800">
        <w:rPr>
          <w:noProof/>
        </w:rPr>
        <w:lastRenderedPageBreak/>
        <w:drawing>
          <wp:inline distT="0" distB="0" distL="0" distR="0" wp14:anchorId="280D294A" wp14:editId="61078AE2">
            <wp:extent cx="5943600" cy="445516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9010F" w14:textId="77777777" w:rsidR="00E64DBA" w:rsidRPr="00F50F73" w:rsidRDefault="00E64DBA" w:rsidP="00AE2191">
      <w:pPr>
        <w:jc w:val="both"/>
        <w:rPr>
          <w:sz w:val="26"/>
        </w:rPr>
      </w:pPr>
    </w:p>
    <w:sectPr w:rsidR="00E64DBA" w:rsidRPr="00F50F73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47F14" w14:textId="77777777" w:rsidR="009E1143" w:rsidRDefault="009E1143" w:rsidP="00E837CA">
      <w:pPr>
        <w:spacing w:after="0" w:line="240" w:lineRule="auto"/>
      </w:pPr>
      <w:r>
        <w:separator/>
      </w:r>
    </w:p>
  </w:endnote>
  <w:endnote w:type="continuationSeparator" w:id="0">
    <w:p w14:paraId="40874843" w14:textId="77777777" w:rsidR="009E1143" w:rsidRDefault="009E114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8F036F0" w:rsidR="003155A8" w:rsidRDefault="003155A8">
        <w:pPr>
          <w:pStyle w:val="Chntrang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152A" w:rsidRPr="003A152A">
          <w:rPr>
            <w:b/>
            <w:bCs/>
            <w:noProof/>
          </w:rPr>
          <w:t>2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3155A8" w:rsidRDefault="003155A8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01BA9" w14:textId="77777777" w:rsidR="009E1143" w:rsidRDefault="009E1143" w:rsidP="00E837CA">
      <w:pPr>
        <w:spacing w:after="0" w:line="240" w:lineRule="auto"/>
      </w:pPr>
      <w:r>
        <w:separator/>
      </w:r>
    </w:p>
  </w:footnote>
  <w:footnote w:type="continuationSeparator" w:id="0">
    <w:p w14:paraId="0DD28D3F" w14:textId="77777777" w:rsidR="009E1143" w:rsidRDefault="009E114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7D42D" w14:textId="0E5FFF2A" w:rsidR="003155A8" w:rsidRDefault="003155A8">
    <w:pPr>
      <w:pStyle w:val="utrang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36FAD057">
          <wp:simplePos x="0" y="0"/>
          <wp:positionH relativeFrom="margin">
            <wp:posOffset>-142213</wp:posOffset>
          </wp:positionH>
          <wp:positionV relativeFrom="paragraph">
            <wp:posOffset>-243260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7D0FCAE0">
          <wp:simplePos x="0" y="0"/>
          <wp:positionH relativeFrom="margin">
            <wp:align>right</wp:align>
          </wp:positionH>
          <wp:positionV relativeFrom="paragraph">
            <wp:posOffset>-279041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CE7677"/>
    <w:multiLevelType w:val="hybridMultilevel"/>
    <w:tmpl w:val="2D9AB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967F2"/>
    <w:multiLevelType w:val="hybridMultilevel"/>
    <w:tmpl w:val="F98C2B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40173C"/>
    <w:multiLevelType w:val="hybridMultilevel"/>
    <w:tmpl w:val="319C9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0823217">
    <w:abstractNumId w:val="3"/>
  </w:num>
  <w:num w:numId="2" w16cid:durableId="1639145463">
    <w:abstractNumId w:val="2"/>
  </w:num>
  <w:num w:numId="3" w16cid:durableId="269551616">
    <w:abstractNumId w:val="12"/>
  </w:num>
  <w:num w:numId="4" w16cid:durableId="218131523">
    <w:abstractNumId w:val="8"/>
  </w:num>
  <w:num w:numId="5" w16cid:durableId="1753624399">
    <w:abstractNumId w:val="7"/>
  </w:num>
  <w:num w:numId="6" w16cid:durableId="714744025">
    <w:abstractNumId w:val="14"/>
  </w:num>
  <w:num w:numId="7" w16cid:durableId="673873366">
    <w:abstractNumId w:val="11"/>
  </w:num>
  <w:num w:numId="8" w16cid:durableId="1657413327">
    <w:abstractNumId w:val="13"/>
  </w:num>
  <w:num w:numId="9" w16cid:durableId="2147235918">
    <w:abstractNumId w:val="15"/>
  </w:num>
  <w:num w:numId="10" w16cid:durableId="1170370352">
    <w:abstractNumId w:val="9"/>
  </w:num>
  <w:num w:numId="11" w16cid:durableId="133722924">
    <w:abstractNumId w:val="16"/>
  </w:num>
  <w:num w:numId="12" w16cid:durableId="364253282">
    <w:abstractNumId w:val="18"/>
  </w:num>
  <w:num w:numId="13" w16cid:durableId="1965427022">
    <w:abstractNumId w:val="19"/>
  </w:num>
  <w:num w:numId="14" w16cid:durableId="181433179">
    <w:abstractNumId w:val="4"/>
  </w:num>
  <w:num w:numId="15" w16cid:durableId="855388645">
    <w:abstractNumId w:val="17"/>
  </w:num>
  <w:num w:numId="16" w16cid:durableId="1476138151">
    <w:abstractNumId w:val="6"/>
  </w:num>
  <w:num w:numId="17" w16cid:durableId="337464450">
    <w:abstractNumId w:val="10"/>
  </w:num>
  <w:num w:numId="18" w16cid:durableId="7022464">
    <w:abstractNumId w:val="0"/>
  </w:num>
  <w:num w:numId="19" w16cid:durableId="1384989910">
    <w:abstractNumId w:val="5"/>
  </w:num>
  <w:num w:numId="20" w16cid:durableId="1126050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27A8E"/>
    <w:rsid w:val="00031B6A"/>
    <w:rsid w:val="00036034"/>
    <w:rsid w:val="000468C5"/>
    <w:rsid w:val="00047CDC"/>
    <w:rsid w:val="0005128C"/>
    <w:rsid w:val="00054178"/>
    <w:rsid w:val="00060964"/>
    <w:rsid w:val="00066B5F"/>
    <w:rsid w:val="0006755F"/>
    <w:rsid w:val="00075C76"/>
    <w:rsid w:val="0008588B"/>
    <w:rsid w:val="000A57BB"/>
    <w:rsid w:val="000B36D4"/>
    <w:rsid w:val="000C2C46"/>
    <w:rsid w:val="000D1045"/>
    <w:rsid w:val="000D1F86"/>
    <w:rsid w:val="000D7439"/>
    <w:rsid w:val="000F0408"/>
    <w:rsid w:val="000F4840"/>
    <w:rsid w:val="00102349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C016D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747BC"/>
    <w:rsid w:val="00281D78"/>
    <w:rsid w:val="002827C0"/>
    <w:rsid w:val="00296708"/>
    <w:rsid w:val="00297622"/>
    <w:rsid w:val="002A5B1F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155A8"/>
    <w:rsid w:val="003244BB"/>
    <w:rsid w:val="00330E28"/>
    <w:rsid w:val="0035000D"/>
    <w:rsid w:val="003536DA"/>
    <w:rsid w:val="00364497"/>
    <w:rsid w:val="003664CA"/>
    <w:rsid w:val="00367342"/>
    <w:rsid w:val="00370651"/>
    <w:rsid w:val="00371277"/>
    <w:rsid w:val="00384E7B"/>
    <w:rsid w:val="00391924"/>
    <w:rsid w:val="003924B6"/>
    <w:rsid w:val="003935B8"/>
    <w:rsid w:val="0039438E"/>
    <w:rsid w:val="003A152A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FEF"/>
    <w:rsid w:val="004B6CDC"/>
    <w:rsid w:val="004D0503"/>
    <w:rsid w:val="004E7444"/>
    <w:rsid w:val="004F0B2F"/>
    <w:rsid w:val="004F5C69"/>
    <w:rsid w:val="00503BE1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059F"/>
    <w:rsid w:val="005C21A3"/>
    <w:rsid w:val="005C4978"/>
    <w:rsid w:val="005E1983"/>
    <w:rsid w:val="005E2C61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933F2"/>
    <w:rsid w:val="006A78D9"/>
    <w:rsid w:val="006B14B3"/>
    <w:rsid w:val="006C243B"/>
    <w:rsid w:val="006C6581"/>
    <w:rsid w:val="006D4C00"/>
    <w:rsid w:val="006D4E02"/>
    <w:rsid w:val="006E480D"/>
    <w:rsid w:val="006F21C0"/>
    <w:rsid w:val="006F5D8C"/>
    <w:rsid w:val="006F6572"/>
    <w:rsid w:val="00704D55"/>
    <w:rsid w:val="00713CDF"/>
    <w:rsid w:val="00720A3B"/>
    <w:rsid w:val="007279CB"/>
    <w:rsid w:val="00742559"/>
    <w:rsid w:val="00755964"/>
    <w:rsid w:val="00773849"/>
    <w:rsid w:val="0077752B"/>
    <w:rsid w:val="007829CD"/>
    <w:rsid w:val="00783250"/>
    <w:rsid w:val="0079623E"/>
    <w:rsid w:val="007A211B"/>
    <w:rsid w:val="007B12FA"/>
    <w:rsid w:val="007B2B6B"/>
    <w:rsid w:val="007C0122"/>
    <w:rsid w:val="007C7491"/>
    <w:rsid w:val="007D1B34"/>
    <w:rsid w:val="007D5950"/>
    <w:rsid w:val="007D5F49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61F30"/>
    <w:rsid w:val="0086507B"/>
    <w:rsid w:val="00873CE5"/>
    <w:rsid w:val="00875DB1"/>
    <w:rsid w:val="00883D9E"/>
    <w:rsid w:val="008A011F"/>
    <w:rsid w:val="008B0E56"/>
    <w:rsid w:val="008B5083"/>
    <w:rsid w:val="008C3EA4"/>
    <w:rsid w:val="008C7636"/>
    <w:rsid w:val="008D21EC"/>
    <w:rsid w:val="008E3900"/>
    <w:rsid w:val="008E74D9"/>
    <w:rsid w:val="008F465D"/>
    <w:rsid w:val="00903143"/>
    <w:rsid w:val="0091482F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114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D78BD"/>
    <w:rsid w:val="00AE09EC"/>
    <w:rsid w:val="00AE2191"/>
    <w:rsid w:val="00AE511A"/>
    <w:rsid w:val="00AF42EA"/>
    <w:rsid w:val="00AF5268"/>
    <w:rsid w:val="00B014F7"/>
    <w:rsid w:val="00B16AF4"/>
    <w:rsid w:val="00B245AC"/>
    <w:rsid w:val="00B27B2C"/>
    <w:rsid w:val="00B27E63"/>
    <w:rsid w:val="00B375A2"/>
    <w:rsid w:val="00B516C8"/>
    <w:rsid w:val="00B537E7"/>
    <w:rsid w:val="00B55975"/>
    <w:rsid w:val="00B62B75"/>
    <w:rsid w:val="00B63D2A"/>
    <w:rsid w:val="00B67A52"/>
    <w:rsid w:val="00B80A22"/>
    <w:rsid w:val="00B82B66"/>
    <w:rsid w:val="00BA77C9"/>
    <w:rsid w:val="00BB2D5B"/>
    <w:rsid w:val="00BB2EBB"/>
    <w:rsid w:val="00BB4827"/>
    <w:rsid w:val="00BC086E"/>
    <w:rsid w:val="00BC0E12"/>
    <w:rsid w:val="00BC15C2"/>
    <w:rsid w:val="00BC1FB4"/>
    <w:rsid w:val="00BC7CBD"/>
    <w:rsid w:val="00BD11B1"/>
    <w:rsid w:val="00BD2D04"/>
    <w:rsid w:val="00BE760C"/>
    <w:rsid w:val="00C05575"/>
    <w:rsid w:val="00C144AC"/>
    <w:rsid w:val="00C20B84"/>
    <w:rsid w:val="00C45B99"/>
    <w:rsid w:val="00C516D8"/>
    <w:rsid w:val="00C5527E"/>
    <w:rsid w:val="00C626BE"/>
    <w:rsid w:val="00C75F46"/>
    <w:rsid w:val="00C86195"/>
    <w:rsid w:val="00C9413C"/>
    <w:rsid w:val="00CA4758"/>
    <w:rsid w:val="00CA7954"/>
    <w:rsid w:val="00CB2369"/>
    <w:rsid w:val="00CB2F0C"/>
    <w:rsid w:val="00CB7AED"/>
    <w:rsid w:val="00CD559C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91606"/>
    <w:rsid w:val="00DA36EF"/>
    <w:rsid w:val="00DA6336"/>
    <w:rsid w:val="00DB31E0"/>
    <w:rsid w:val="00DB3CAD"/>
    <w:rsid w:val="00DB42AD"/>
    <w:rsid w:val="00DE23B5"/>
    <w:rsid w:val="00DE5E26"/>
    <w:rsid w:val="00DF7DA5"/>
    <w:rsid w:val="00E00F7C"/>
    <w:rsid w:val="00E067A9"/>
    <w:rsid w:val="00E10CB4"/>
    <w:rsid w:val="00E13A3A"/>
    <w:rsid w:val="00E17D0B"/>
    <w:rsid w:val="00E24425"/>
    <w:rsid w:val="00E31CA4"/>
    <w:rsid w:val="00E31E4F"/>
    <w:rsid w:val="00E33A02"/>
    <w:rsid w:val="00E45E6B"/>
    <w:rsid w:val="00E52B76"/>
    <w:rsid w:val="00E564FC"/>
    <w:rsid w:val="00E64DBA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21800"/>
    <w:rsid w:val="00F24D08"/>
    <w:rsid w:val="00F3106B"/>
    <w:rsid w:val="00F33ADE"/>
    <w:rsid w:val="00F40B49"/>
    <w:rsid w:val="00F41AC7"/>
    <w:rsid w:val="00F41FC7"/>
    <w:rsid w:val="00F42241"/>
    <w:rsid w:val="00F43F34"/>
    <w:rsid w:val="00F46675"/>
    <w:rsid w:val="00F5012B"/>
    <w:rsid w:val="00F50F73"/>
    <w:rsid w:val="00F51B7F"/>
    <w:rsid w:val="00F61649"/>
    <w:rsid w:val="00F65872"/>
    <w:rsid w:val="00F72AD1"/>
    <w:rsid w:val="00F7390B"/>
    <w:rsid w:val="00F753F2"/>
    <w:rsid w:val="00F97544"/>
    <w:rsid w:val="00FA013A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F24D08"/>
    <w:rPr>
      <w:rFonts w:ascii="Times New Roman" w:hAnsi="Times New Roman"/>
      <w:sz w:val="24"/>
    </w:rPr>
  </w:style>
  <w:style w:type="paragraph" w:styleId="u1">
    <w:name w:val="heading 1"/>
    <w:basedOn w:val="Binhthng"/>
    <w:link w:val="u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u2Char">
    <w:name w:val="Đầu đề 2 Char"/>
    <w:basedOn w:val="Phngmcinhcuaoanvn"/>
    <w:link w:val="u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oancuaDanhsach">
    <w:name w:val="List Paragraph"/>
    <w:basedOn w:val="Binhthng"/>
    <w:uiPriority w:val="34"/>
    <w:qFormat/>
    <w:rsid w:val="00DB42AD"/>
    <w:pPr>
      <w:ind w:left="720"/>
      <w:contextualSpacing/>
    </w:pPr>
  </w:style>
  <w:style w:type="paragraph" w:styleId="utrang">
    <w:name w:val="header"/>
    <w:basedOn w:val="Binhthng"/>
    <w:link w:val="utrang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E837CA"/>
  </w:style>
  <w:style w:type="paragraph" w:styleId="Chntrang">
    <w:name w:val="footer"/>
    <w:basedOn w:val="Binhthng"/>
    <w:link w:val="Chntrang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E837CA"/>
  </w:style>
  <w:style w:type="paragraph" w:styleId="ThngthngWeb">
    <w:name w:val="Normal (Web)"/>
    <w:basedOn w:val="Binhthng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iuktni">
    <w:name w:val="Hyperlink"/>
    <w:basedOn w:val="Phngmcinhcuaoanvn"/>
    <w:uiPriority w:val="99"/>
    <w:semiHidden/>
    <w:unhideWhenUsed/>
    <w:rsid w:val="00CA4758"/>
    <w:rPr>
      <w:color w:val="0000FF"/>
      <w:u w:val="single"/>
    </w:rPr>
  </w:style>
  <w:style w:type="table" w:styleId="LiVa1-Nhnmanh3">
    <w:name w:val="Medium Grid 1 Accent 3"/>
    <w:basedOn w:val="BangThngthng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ngLi4-Nhnmanh5">
    <w:name w:val="Grid Table 4 Accent 5"/>
    <w:basedOn w:val="BangThngthng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Phngmcinhcuaoanvn"/>
    <w:rsid w:val="00A051B1"/>
  </w:style>
  <w:style w:type="character" w:styleId="MaHTML">
    <w:name w:val="HTML Code"/>
    <w:basedOn w:val="Phngmcinhcuaoanvn"/>
    <w:uiPriority w:val="99"/>
    <w:semiHidden/>
    <w:unhideWhenUsed/>
    <w:rsid w:val="005E2C61"/>
    <w:rPr>
      <w:rFonts w:ascii="Courier New" w:eastAsia="Times New Roman" w:hAnsi="Courier New" w:cs="Courier New"/>
      <w:sz w:val="20"/>
      <w:szCs w:val="20"/>
    </w:rPr>
  </w:style>
  <w:style w:type="character" w:customStyle="1" w:styleId="q4iawc">
    <w:name w:val="q4iawc"/>
    <w:basedOn w:val="Phngmcinhcuaoanvn"/>
    <w:rsid w:val="00F24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8</Pages>
  <Words>4735</Words>
  <Characters>26991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Ngô Xuân Sơn</cp:lastModifiedBy>
  <cp:revision>8</cp:revision>
  <cp:lastPrinted>2021-03-26T01:41:00Z</cp:lastPrinted>
  <dcterms:created xsi:type="dcterms:W3CDTF">2025-05-11T00:40:00Z</dcterms:created>
  <dcterms:modified xsi:type="dcterms:W3CDTF">2025-05-16T17:09:00Z</dcterms:modified>
</cp:coreProperties>
</file>